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95AC2" w14:textId="4D168248" w:rsidR="0073484B" w:rsidRPr="00D87BEA" w:rsidRDefault="0073484B" w:rsidP="00D87BEA">
      <w:pPr>
        <w:spacing w:line="276" w:lineRule="auto"/>
        <w:jc w:val="center"/>
        <w:outlineLvl w:val="0"/>
        <w:rPr>
          <w:b/>
          <w:sz w:val="32"/>
          <w:szCs w:val="32"/>
        </w:rPr>
      </w:pPr>
      <w:r w:rsidRPr="00D87BEA">
        <w:rPr>
          <w:b/>
          <w:sz w:val="32"/>
          <w:szCs w:val="32"/>
        </w:rPr>
        <w:t>ZARZĄDZENIE NR</w:t>
      </w:r>
      <w:r w:rsidR="001A3B96">
        <w:rPr>
          <w:b/>
          <w:sz w:val="32"/>
          <w:szCs w:val="32"/>
        </w:rPr>
        <w:t xml:space="preserve"> </w:t>
      </w:r>
      <w:r w:rsidR="007E7DD5">
        <w:rPr>
          <w:b/>
          <w:sz w:val="32"/>
          <w:szCs w:val="32"/>
        </w:rPr>
        <w:t>6</w:t>
      </w:r>
    </w:p>
    <w:p w14:paraId="3211F8B3" w14:textId="1AB7CDBF" w:rsidR="0073484B" w:rsidRPr="00D87BEA" w:rsidRDefault="0073484B" w:rsidP="00D3484B">
      <w:pPr>
        <w:spacing w:line="276" w:lineRule="auto"/>
        <w:jc w:val="center"/>
        <w:rPr>
          <w:b/>
          <w:sz w:val="28"/>
          <w:szCs w:val="28"/>
        </w:rPr>
      </w:pPr>
      <w:r w:rsidRPr="00D87BEA">
        <w:rPr>
          <w:b/>
          <w:sz w:val="28"/>
          <w:szCs w:val="28"/>
        </w:rPr>
        <w:t>Rektora Zachodniopomorskiego Uniwersytetu Technologicznego w Szczecinie</w:t>
      </w:r>
      <w:r w:rsidR="00BC3FDD" w:rsidRPr="00D87BEA">
        <w:rPr>
          <w:b/>
          <w:sz w:val="28"/>
          <w:szCs w:val="28"/>
        </w:rPr>
        <w:br/>
      </w:r>
      <w:r w:rsidRPr="00D87BEA">
        <w:rPr>
          <w:b/>
          <w:sz w:val="28"/>
          <w:szCs w:val="28"/>
        </w:rPr>
        <w:t xml:space="preserve">z dnia </w:t>
      </w:r>
      <w:r w:rsidR="0043496D">
        <w:rPr>
          <w:b/>
          <w:sz w:val="28"/>
          <w:szCs w:val="28"/>
        </w:rPr>
        <w:t>2</w:t>
      </w:r>
      <w:r w:rsidR="007E7DD5">
        <w:rPr>
          <w:b/>
          <w:sz w:val="28"/>
          <w:szCs w:val="28"/>
        </w:rPr>
        <w:t>6</w:t>
      </w:r>
      <w:r w:rsidR="000B7703">
        <w:rPr>
          <w:b/>
          <w:sz w:val="28"/>
          <w:szCs w:val="28"/>
        </w:rPr>
        <w:t xml:space="preserve"> stycznia </w:t>
      </w:r>
      <w:r w:rsidR="00D87BEA">
        <w:rPr>
          <w:b/>
          <w:sz w:val="28"/>
          <w:szCs w:val="28"/>
        </w:rPr>
        <w:t>202</w:t>
      </w:r>
      <w:r w:rsidR="000B7703">
        <w:rPr>
          <w:b/>
          <w:sz w:val="28"/>
          <w:szCs w:val="28"/>
        </w:rPr>
        <w:t>3</w:t>
      </w:r>
      <w:r w:rsidR="00D87BEA">
        <w:rPr>
          <w:b/>
          <w:sz w:val="28"/>
          <w:szCs w:val="28"/>
        </w:rPr>
        <w:t xml:space="preserve"> r.</w:t>
      </w:r>
    </w:p>
    <w:p w14:paraId="452F308D" w14:textId="69651596" w:rsidR="00913F4D" w:rsidRPr="00D87BEA" w:rsidRDefault="004E4416" w:rsidP="00D87BEA">
      <w:pPr>
        <w:spacing w:before="240" w:line="276" w:lineRule="auto"/>
        <w:jc w:val="center"/>
        <w:outlineLvl w:val="0"/>
        <w:rPr>
          <w:b/>
        </w:rPr>
      </w:pPr>
      <w:bookmarkStart w:id="0" w:name="_Hlk124933018"/>
      <w:r>
        <w:rPr>
          <w:b/>
        </w:rPr>
        <w:t xml:space="preserve">zmieniające zarządzenie nr 50 Rektora ZUT z dnia 27 kwietnia 2021 r. </w:t>
      </w:r>
      <w:r>
        <w:rPr>
          <w:b/>
        </w:rPr>
        <w:br/>
      </w:r>
      <w:r w:rsidR="0073484B" w:rsidRPr="00D87BEA">
        <w:rPr>
          <w:b/>
        </w:rPr>
        <w:t xml:space="preserve">w sprawie </w:t>
      </w:r>
      <w:r w:rsidR="003D2AD2" w:rsidRPr="00D87BEA">
        <w:rPr>
          <w:b/>
        </w:rPr>
        <w:t>warunków i trybu przyzn</w:t>
      </w:r>
      <w:r w:rsidR="00537DD7" w:rsidRPr="00D87BEA">
        <w:rPr>
          <w:b/>
        </w:rPr>
        <w:t>aw</w:t>
      </w:r>
      <w:r w:rsidR="003D2AD2" w:rsidRPr="00D87BEA">
        <w:rPr>
          <w:b/>
        </w:rPr>
        <w:t xml:space="preserve">ania stypendium doktoranckiego </w:t>
      </w:r>
      <w:r w:rsidR="00537DD7" w:rsidRPr="00D87BEA">
        <w:rPr>
          <w:b/>
        </w:rPr>
        <w:br/>
      </w:r>
      <w:r w:rsidR="00F71711" w:rsidRPr="00D87BEA">
        <w:rPr>
          <w:b/>
        </w:rPr>
        <w:t xml:space="preserve">doktorantom </w:t>
      </w:r>
      <w:r w:rsidR="00DA2BD3" w:rsidRPr="00D87BEA">
        <w:rPr>
          <w:b/>
        </w:rPr>
        <w:t xml:space="preserve">w </w:t>
      </w:r>
      <w:r w:rsidR="00F71711" w:rsidRPr="00D87BEA">
        <w:rPr>
          <w:b/>
        </w:rPr>
        <w:t>S</w:t>
      </w:r>
      <w:r w:rsidR="00DA2BD3" w:rsidRPr="00D87BEA">
        <w:rPr>
          <w:b/>
        </w:rPr>
        <w:t xml:space="preserve">zkole </w:t>
      </w:r>
      <w:r w:rsidR="00F71711" w:rsidRPr="00D87BEA">
        <w:rPr>
          <w:b/>
        </w:rPr>
        <w:t>D</w:t>
      </w:r>
      <w:r w:rsidR="00952E40" w:rsidRPr="00D87BEA">
        <w:rPr>
          <w:b/>
        </w:rPr>
        <w:t>oktorskiej</w:t>
      </w:r>
      <w:r w:rsidR="00537DD7" w:rsidRPr="00D87BEA">
        <w:rPr>
          <w:b/>
        </w:rPr>
        <w:t xml:space="preserve"> w ZUT</w:t>
      </w:r>
      <w:r w:rsidR="00865EFC" w:rsidRPr="00D87BEA">
        <w:rPr>
          <w:b/>
        </w:rPr>
        <w:t xml:space="preserve"> </w:t>
      </w:r>
      <w:r w:rsidR="00537DD7" w:rsidRPr="00D87BEA">
        <w:rPr>
          <w:b/>
        </w:rPr>
        <w:t>oraz ustalania jego wysokości</w:t>
      </w:r>
      <w:bookmarkEnd w:id="0"/>
    </w:p>
    <w:p w14:paraId="733AC0D6" w14:textId="40DCCB16" w:rsidR="00892273" w:rsidRPr="00CB53ED" w:rsidRDefault="0073484B" w:rsidP="00D87BEA">
      <w:pPr>
        <w:spacing w:before="240" w:after="240" w:line="276" w:lineRule="auto"/>
        <w:jc w:val="both"/>
      </w:pPr>
      <w:r w:rsidRPr="00CB53ED">
        <w:t xml:space="preserve">Na podstawie </w:t>
      </w:r>
      <w:r w:rsidR="00892273" w:rsidRPr="00CB53ED">
        <w:t xml:space="preserve">art. </w:t>
      </w:r>
      <w:r w:rsidR="00D83BB6" w:rsidRPr="00CB53ED">
        <w:t>23</w:t>
      </w:r>
      <w:r w:rsidR="00AE23E0" w:rsidRPr="00CB53ED">
        <w:t xml:space="preserve"> </w:t>
      </w:r>
      <w:r w:rsidR="00B910B7">
        <w:t xml:space="preserve">w związku z art. 209 </w:t>
      </w:r>
      <w:r w:rsidR="00892273" w:rsidRPr="00CB53ED">
        <w:t xml:space="preserve">ustawy z dnia </w:t>
      </w:r>
      <w:r w:rsidR="00F31F91" w:rsidRPr="00CB53ED">
        <w:t>20</w:t>
      </w:r>
      <w:r w:rsidR="00892273" w:rsidRPr="00CB53ED">
        <w:t xml:space="preserve"> lipca 2018 r. Prawo o szkolnictwie wyższym i nauce (</w:t>
      </w:r>
      <w:r w:rsidR="00D87BEA" w:rsidRPr="00CB53ED">
        <w:t xml:space="preserve">tekst jedn. </w:t>
      </w:r>
      <w:r w:rsidR="00892273" w:rsidRPr="00CB53ED">
        <w:t>Dz. U.</w:t>
      </w:r>
      <w:r w:rsidR="00D87BEA" w:rsidRPr="00CB53ED">
        <w:t xml:space="preserve"> z 202</w:t>
      </w:r>
      <w:r w:rsidR="0017223D">
        <w:t>2</w:t>
      </w:r>
      <w:r w:rsidR="00D87BEA" w:rsidRPr="00CB53ED">
        <w:t xml:space="preserve"> r.</w:t>
      </w:r>
      <w:r w:rsidR="00892273" w:rsidRPr="00CB53ED">
        <w:t xml:space="preserve"> </w:t>
      </w:r>
      <w:r w:rsidR="00F31F91" w:rsidRPr="00CB53ED">
        <w:t>poz.</w:t>
      </w:r>
      <w:r w:rsidR="00F77F29">
        <w:t xml:space="preserve"> </w:t>
      </w:r>
      <w:r w:rsidR="0017223D">
        <w:t>574</w:t>
      </w:r>
      <w:r w:rsidR="00FA5548" w:rsidRPr="00CB53ED">
        <w:t>, z późn. zm.</w:t>
      </w:r>
      <w:r w:rsidR="00892273" w:rsidRPr="00CB53ED">
        <w:t>)</w:t>
      </w:r>
      <w:r w:rsidR="00D87BEA" w:rsidRPr="00CB53ED">
        <w:t xml:space="preserve"> </w:t>
      </w:r>
      <w:r w:rsidR="00892273" w:rsidRPr="00CB53ED">
        <w:t>zarządza się, co następuje:</w:t>
      </w:r>
    </w:p>
    <w:p w14:paraId="40B8481C" w14:textId="1A0E314B" w:rsidR="0073484B" w:rsidRPr="009F5495" w:rsidRDefault="009F5495" w:rsidP="009F5495">
      <w:pPr>
        <w:spacing w:line="276" w:lineRule="auto"/>
        <w:jc w:val="center"/>
        <w:rPr>
          <w:b/>
          <w:bCs/>
        </w:rPr>
      </w:pPr>
      <w:r w:rsidRPr="009F5495">
        <w:rPr>
          <w:b/>
          <w:bCs/>
        </w:rPr>
        <w:t>§ 1.</w:t>
      </w:r>
    </w:p>
    <w:p w14:paraId="78B34338" w14:textId="29FC3F3E" w:rsidR="008D275A" w:rsidRDefault="004E4416" w:rsidP="00685786">
      <w:pPr>
        <w:spacing w:after="60" w:line="276" w:lineRule="auto"/>
        <w:jc w:val="both"/>
      </w:pPr>
      <w:r>
        <w:t>W zarządzeniu nr 50 Rektora ZUT z dnia 27 kwietnia 2021 r. w sprawie warunków i trybu przyznawania stypendium doktoranckiego doktorantom w Szkole Doktorskiej w ZUT oraz ustalania jego wysokości wprowadza się zmiany:</w:t>
      </w:r>
    </w:p>
    <w:p w14:paraId="4D12FFDF" w14:textId="48925E93" w:rsidR="004E4416" w:rsidRPr="00D87BEA" w:rsidRDefault="004E4416" w:rsidP="004E4416">
      <w:pPr>
        <w:pStyle w:val="Akapitzlist"/>
        <w:numPr>
          <w:ilvl w:val="0"/>
          <w:numId w:val="41"/>
        </w:numPr>
        <w:spacing w:after="120" w:line="276" w:lineRule="auto"/>
        <w:ind w:left="340" w:hanging="340"/>
        <w:jc w:val="both"/>
      </w:pPr>
      <w:r>
        <w:t>po § 2 dodaje się § 2a w brzmieniu:</w:t>
      </w:r>
    </w:p>
    <w:p w14:paraId="376E66B1" w14:textId="4AD3F820" w:rsidR="00264E3E" w:rsidRPr="000C46ED" w:rsidRDefault="004E4416" w:rsidP="004E4416">
      <w:pPr>
        <w:pStyle w:val="Akapitzlist"/>
        <w:spacing w:before="120" w:after="60" w:line="276" w:lineRule="auto"/>
        <w:ind w:left="680" w:hanging="340"/>
        <w:contextualSpacing w:val="0"/>
        <w:rPr>
          <w:spacing w:val="-4"/>
        </w:rPr>
      </w:pPr>
      <w:r w:rsidRPr="000C46ED">
        <w:rPr>
          <w:spacing w:val="-4"/>
        </w:rPr>
        <w:t>„</w:t>
      </w:r>
      <w:r w:rsidR="00264E3E" w:rsidRPr="000C46ED">
        <w:rPr>
          <w:spacing w:val="-4"/>
        </w:rPr>
        <w:t>§ 2a.</w:t>
      </w:r>
    </w:p>
    <w:p w14:paraId="7194C022" w14:textId="7F92CE3A" w:rsidR="00264E3E" w:rsidRPr="000C46ED" w:rsidRDefault="00264E3E" w:rsidP="004E4416">
      <w:pPr>
        <w:pStyle w:val="Akapitzlist"/>
        <w:numPr>
          <w:ilvl w:val="0"/>
          <w:numId w:val="40"/>
        </w:numPr>
        <w:spacing w:line="276" w:lineRule="auto"/>
        <w:ind w:left="340" w:firstLine="0"/>
        <w:contextualSpacing w:val="0"/>
        <w:jc w:val="both"/>
      </w:pPr>
      <w:r w:rsidRPr="000C46ED">
        <w:t>Stypendium doktoranckie dla osób z niepełnosprawnością, o którym mowa w art. 209 ust. 7 ustawy Prawo o szkolnictwie wyższym i nauce, może otrzymać doktorant posiadający orzeczenie</w:t>
      </w:r>
      <w:r w:rsidRPr="000C46ED">
        <w:rPr>
          <w:rFonts w:ascii="Segoe UI" w:hAnsi="Segoe UI" w:cs="Segoe UI"/>
          <w:shd w:val="clear" w:color="auto" w:fill="FFFFFF"/>
        </w:rPr>
        <w:t xml:space="preserve"> </w:t>
      </w:r>
      <w:r w:rsidRPr="000C46ED">
        <w:t>o niepełnosprawności, orzeczenie o stopniu niepełnosprawności albo orzeczenie, o którym mowa w art. 5 oraz art. 62 ustawy z dnia 27 sierpnia 1997 r. o rehabilitacji zawodowej i społecznej oraz zatrudnianiu osób niepełnosprawnych.</w:t>
      </w:r>
    </w:p>
    <w:p w14:paraId="729BCC7D" w14:textId="3DFE9163" w:rsidR="00264E3E" w:rsidRPr="000C46ED" w:rsidRDefault="00264E3E" w:rsidP="004E4416">
      <w:pPr>
        <w:pStyle w:val="Akapitzlist"/>
        <w:numPr>
          <w:ilvl w:val="0"/>
          <w:numId w:val="40"/>
        </w:numPr>
        <w:spacing w:line="276" w:lineRule="auto"/>
        <w:ind w:left="340" w:firstLine="0"/>
        <w:contextualSpacing w:val="0"/>
        <w:jc w:val="both"/>
      </w:pPr>
      <w:r w:rsidRPr="000C46ED">
        <w:t>Ubiegając się o stypendium doktoranckie dla osób z niepełnosprawnością, doktorant dołącza do wniosku orzeczenie o niepełnosprawności, o którym mowa w ust. 1.</w:t>
      </w:r>
    </w:p>
    <w:p w14:paraId="5E00C63A" w14:textId="6A1C68CA" w:rsidR="00264E3E" w:rsidRPr="000C46ED" w:rsidRDefault="00264E3E" w:rsidP="004E4416">
      <w:pPr>
        <w:pStyle w:val="Akapitzlist"/>
        <w:numPr>
          <w:ilvl w:val="0"/>
          <w:numId w:val="40"/>
        </w:numPr>
        <w:spacing w:line="276" w:lineRule="auto"/>
        <w:ind w:left="340" w:firstLine="0"/>
        <w:contextualSpacing w:val="0"/>
        <w:jc w:val="both"/>
      </w:pPr>
      <w:r w:rsidRPr="000C46ED">
        <w:t>Stypendium doktoranckie dla osób z niepełnosprawnością przyznawane jest na okres ważności orzeczenia, o którym mowa w ust. 1, od miesiąca złożenia wniosku, jednak nie dłużej niż na rok akademicki. W przypadku gdy ważność orzeczenia o stopniu niepełnosprawności wygaśnie w trakcie roku akademickiego, stypendium to przestaje być wypłacane od następnego miesiąca po wygaśnięciu ważności orzeczenia.</w:t>
      </w:r>
    </w:p>
    <w:p w14:paraId="5EC191C9" w14:textId="134DF9C1" w:rsidR="00264E3E" w:rsidRPr="000C46ED" w:rsidRDefault="00264E3E" w:rsidP="004E4416">
      <w:pPr>
        <w:pStyle w:val="Akapitzlist"/>
        <w:numPr>
          <w:ilvl w:val="0"/>
          <w:numId w:val="40"/>
        </w:numPr>
        <w:spacing w:line="276" w:lineRule="auto"/>
        <w:ind w:left="340" w:firstLine="0"/>
        <w:contextualSpacing w:val="0"/>
        <w:jc w:val="both"/>
      </w:pPr>
      <w:r w:rsidRPr="00992556">
        <w:rPr>
          <w:spacing w:val="-4"/>
        </w:rPr>
        <w:t>W przypadku utraty ważności orzeczenia o niepełnosprawności lub stopniu niepełnosprawności</w:t>
      </w:r>
      <w:r w:rsidRPr="000C46ED">
        <w:t xml:space="preserve"> </w:t>
      </w:r>
      <w:r w:rsidRPr="00B21B38">
        <w:rPr>
          <w:spacing w:val="-6"/>
        </w:rPr>
        <w:t>i ponownego ustalenia niepełnosprawności lub stopnia niepełnosprawności stanowiącego kontynuację</w:t>
      </w:r>
      <w:r w:rsidRPr="000C46ED">
        <w:t xml:space="preserve"> </w:t>
      </w:r>
      <w:r w:rsidRPr="00CD2BBB">
        <w:rPr>
          <w:spacing w:val="-2"/>
        </w:rPr>
        <w:t>poprzedniego orzeczenia, prawo do stypendium ustala się od pierwszego dnia miesiąca następującego</w:t>
      </w:r>
      <w:r w:rsidRPr="000C46ED">
        <w:t xml:space="preserve"> po miesiącu, w którym upłynął termin ważności poprzedniego orzeczenia, jeżeli doktorant spełnia warunki uprawniające do nabycia tego świadczenia oraz złożył wniosek o przyznanie stypendium dla osób z niepełnosprawnością w terminie trzech miesięcy od utraty ważności poprzedniego orzeczenia.</w:t>
      </w:r>
    </w:p>
    <w:p w14:paraId="4302A961" w14:textId="5C6863BF" w:rsidR="00264E3E" w:rsidRPr="000C46ED" w:rsidRDefault="00264E3E" w:rsidP="004E4416">
      <w:pPr>
        <w:pStyle w:val="Akapitzlist"/>
        <w:numPr>
          <w:ilvl w:val="0"/>
          <w:numId w:val="40"/>
        </w:numPr>
        <w:spacing w:line="276" w:lineRule="auto"/>
        <w:ind w:left="340" w:firstLine="0"/>
        <w:contextualSpacing w:val="0"/>
        <w:jc w:val="both"/>
      </w:pPr>
      <w:r w:rsidRPr="000C46ED">
        <w:t xml:space="preserve">Stypendium doktoranckie dla osób z niepełnosprawnością może być przyznane w trakcie trwania roku akademickiego. Stypendium jest przyznawane wówczas od miesiąca, w którym </w:t>
      </w:r>
      <w:r w:rsidRPr="00B21B38">
        <w:rPr>
          <w:spacing w:val="-4"/>
        </w:rPr>
        <w:t>złożono wniosek z orzeczeniem, o którym mowa w ust. 1, bez możliwości wyrównania za poprzednie</w:t>
      </w:r>
      <w:r w:rsidRPr="000C46ED">
        <w:t xml:space="preserve"> miesiące.</w:t>
      </w:r>
      <w:r w:rsidR="004E4416" w:rsidRPr="000C46ED">
        <w:t>”;</w:t>
      </w:r>
    </w:p>
    <w:p w14:paraId="2BC781D6" w14:textId="00C1B383" w:rsidR="004E4416" w:rsidRPr="000C46ED" w:rsidRDefault="004E4416" w:rsidP="004E4416">
      <w:pPr>
        <w:pStyle w:val="Akapitzlist"/>
        <w:numPr>
          <w:ilvl w:val="0"/>
          <w:numId w:val="41"/>
        </w:numPr>
        <w:spacing w:before="60" w:line="276" w:lineRule="auto"/>
        <w:ind w:left="340" w:hanging="340"/>
        <w:contextualSpacing w:val="0"/>
        <w:jc w:val="both"/>
      </w:pPr>
      <w:r w:rsidRPr="000C46ED">
        <w:t>w § 3 dodaje się ust. 3 i 4 w brzmieniu:</w:t>
      </w:r>
    </w:p>
    <w:p w14:paraId="64A33128" w14:textId="1E2DE0DF" w:rsidR="004E4416" w:rsidRPr="000C46ED" w:rsidRDefault="004E4416" w:rsidP="004E4416">
      <w:pPr>
        <w:spacing w:line="276" w:lineRule="auto"/>
        <w:ind w:left="340"/>
        <w:jc w:val="both"/>
      </w:pPr>
      <w:r w:rsidRPr="000C46ED">
        <w:t>„3. Minimalną wysokość miesięcznego stypendium doktoranckiego w Szkole Doktorskiej określa art. 209 ust. 4 – 7 oraz ust. 10 pkt 2  ustawy z dnia 20 lipca 2018 r. Prawo o szkolnictwie wyższym i</w:t>
      </w:r>
      <w:r w:rsidR="00F77F29">
        <w:t> </w:t>
      </w:r>
      <w:r w:rsidRPr="000C46ED">
        <w:t>nauce (tekst jedn. Dz. U. z 2022 r. poz. 574, z późn. zm.).</w:t>
      </w:r>
    </w:p>
    <w:p w14:paraId="221050D4" w14:textId="23F2D57A" w:rsidR="004E4416" w:rsidRPr="000C46ED" w:rsidRDefault="004E4416" w:rsidP="004E4416">
      <w:pPr>
        <w:spacing w:line="276" w:lineRule="auto"/>
        <w:ind w:left="340"/>
        <w:jc w:val="both"/>
      </w:pPr>
      <w:r w:rsidRPr="000C46ED">
        <w:t>4. Wysokość miesięcznego stypendium doktoranckiego w Szkole Doktorskiej określa odrębne zarządzenie Rektora.”;</w:t>
      </w:r>
    </w:p>
    <w:p w14:paraId="14905962" w14:textId="773DFFD8" w:rsidR="004E4416" w:rsidRDefault="0031146B" w:rsidP="007E5325">
      <w:pPr>
        <w:pStyle w:val="Akapitzlist"/>
        <w:keepNext/>
        <w:numPr>
          <w:ilvl w:val="0"/>
          <w:numId w:val="41"/>
        </w:numPr>
        <w:spacing w:before="60" w:line="276" w:lineRule="auto"/>
        <w:ind w:left="340" w:hanging="340"/>
        <w:contextualSpacing w:val="0"/>
        <w:jc w:val="both"/>
      </w:pPr>
      <w:r w:rsidRPr="000C46ED">
        <w:lastRenderedPageBreak/>
        <w:t>uchyla się § 4</w:t>
      </w:r>
      <w:r w:rsidR="00EE41F9">
        <w:t>;</w:t>
      </w:r>
    </w:p>
    <w:p w14:paraId="208D0545" w14:textId="4751938B" w:rsidR="00EE41F9" w:rsidRPr="000C46ED" w:rsidRDefault="00EE41F9" w:rsidP="0017223D">
      <w:pPr>
        <w:pStyle w:val="Akapitzlist"/>
        <w:numPr>
          <w:ilvl w:val="0"/>
          <w:numId w:val="41"/>
        </w:numPr>
        <w:spacing w:before="60" w:line="276" w:lineRule="auto"/>
        <w:ind w:left="340" w:hanging="340"/>
        <w:contextualSpacing w:val="0"/>
        <w:jc w:val="both"/>
      </w:pPr>
      <w:r>
        <w:t>załącznik otrzymuje brzmienie, jak stanowi załącznik do niniejszego zarządzenia.</w:t>
      </w:r>
    </w:p>
    <w:p w14:paraId="55989F96" w14:textId="7272112D" w:rsidR="0073484B" w:rsidRPr="009F5495" w:rsidRDefault="009F5495" w:rsidP="009F5495">
      <w:pPr>
        <w:spacing w:before="240" w:line="276" w:lineRule="auto"/>
        <w:jc w:val="center"/>
        <w:rPr>
          <w:b/>
          <w:bCs/>
        </w:rPr>
      </w:pPr>
      <w:r>
        <w:rPr>
          <w:b/>
          <w:bCs/>
        </w:rPr>
        <w:t>§ 2.</w:t>
      </w:r>
    </w:p>
    <w:p w14:paraId="5659757D" w14:textId="5D290EB0" w:rsidR="0090219C" w:rsidRDefault="0073484B" w:rsidP="0090219C">
      <w:pPr>
        <w:spacing w:line="276" w:lineRule="auto"/>
        <w:jc w:val="both"/>
      </w:pPr>
      <w:r w:rsidRPr="00D87BEA">
        <w:t xml:space="preserve">Zarządzenie wchodzi w życie z dniem </w:t>
      </w:r>
      <w:r w:rsidR="0031146B">
        <w:t>1 stycznia 2023 r</w:t>
      </w:r>
      <w:r w:rsidR="008D275A" w:rsidRPr="00D87BEA">
        <w:t>.</w:t>
      </w:r>
    </w:p>
    <w:p w14:paraId="5ADD810D" w14:textId="3D07D9EC" w:rsidR="00846650" w:rsidRDefault="0073484B" w:rsidP="00092E72">
      <w:pPr>
        <w:spacing w:before="360" w:line="720" w:lineRule="auto"/>
        <w:ind w:left="5670"/>
        <w:jc w:val="center"/>
      </w:pPr>
      <w:r w:rsidRPr="00D87BEA">
        <w:t>Rektor</w:t>
      </w:r>
      <w:r w:rsidR="0090219C">
        <w:t xml:space="preserve"> </w:t>
      </w:r>
      <w:r w:rsidR="0090219C">
        <w:br/>
      </w:r>
      <w:r w:rsidRPr="00D87BEA">
        <w:t xml:space="preserve">dr hab. inż. Jacek Wróbel, prof. </w:t>
      </w:r>
      <w:r w:rsidR="00DF35D3" w:rsidRPr="00D87BEA">
        <w:t>ZUT</w:t>
      </w:r>
    </w:p>
    <w:p w14:paraId="714004C7" w14:textId="1AF1771A" w:rsidR="00EE41F9" w:rsidRDefault="00EE41F9">
      <w:pPr>
        <w:spacing w:after="160" w:line="259" w:lineRule="auto"/>
        <w:rPr>
          <w:iCs/>
          <w:sz w:val="16"/>
          <w:szCs w:val="16"/>
        </w:rPr>
      </w:pPr>
      <w:r>
        <w:rPr>
          <w:iCs/>
          <w:sz w:val="16"/>
          <w:szCs w:val="16"/>
        </w:rPr>
        <w:br w:type="page"/>
      </w:r>
    </w:p>
    <w:p w14:paraId="3C20D5D0" w14:textId="77777777" w:rsidR="00EE41F9" w:rsidRDefault="00EE41F9" w:rsidP="00EE41F9">
      <w:pPr>
        <w:spacing w:before="360" w:line="720" w:lineRule="auto"/>
        <w:jc w:val="right"/>
        <w:rPr>
          <w:iCs/>
          <w:sz w:val="16"/>
          <w:szCs w:val="16"/>
        </w:rPr>
        <w:sectPr w:rsidR="00EE41F9" w:rsidSect="00092E7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51" w:right="851" w:bottom="567" w:left="1418" w:header="454" w:footer="397" w:gutter="0"/>
          <w:cols w:space="708"/>
          <w:docGrid w:linePitch="360"/>
        </w:sectPr>
      </w:pPr>
    </w:p>
    <w:p w14:paraId="51D0CBCD" w14:textId="28F8ED8E" w:rsidR="00EE41F9" w:rsidRDefault="00EE41F9" w:rsidP="00EE41F9">
      <w:pPr>
        <w:jc w:val="right"/>
        <w:rPr>
          <w:iCs/>
          <w:sz w:val="20"/>
          <w:szCs w:val="20"/>
        </w:rPr>
      </w:pPr>
      <w:r w:rsidRPr="00EE41F9">
        <w:rPr>
          <w:iCs/>
          <w:sz w:val="20"/>
          <w:szCs w:val="20"/>
        </w:rPr>
        <w:lastRenderedPageBreak/>
        <w:t>Załącznik</w:t>
      </w:r>
      <w:r w:rsidRPr="00EE41F9">
        <w:rPr>
          <w:iCs/>
          <w:sz w:val="20"/>
          <w:szCs w:val="20"/>
        </w:rPr>
        <w:br/>
        <w:t xml:space="preserve">do zarządzenia nr </w:t>
      </w:r>
      <w:r w:rsidR="007E7DD5">
        <w:rPr>
          <w:iCs/>
          <w:sz w:val="20"/>
          <w:szCs w:val="20"/>
        </w:rPr>
        <w:t>6</w:t>
      </w:r>
      <w:r w:rsidR="00A11940">
        <w:rPr>
          <w:iCs/>
          <w:sz w:val="20"/>
          <w:szCs w:val="20"/>
        </w:rPr>
        <w:t xml:space="preserve"> Rektora ZUT z dnia </w:t>
      </w:r>
      <w:r w:rsidR="0043496D">
        <w:rPr>
          <w:iCs/>
          <w:sz w:val="20"/>
          <w:szCs w:val="20"/>
        </w:rPr>
        <w:t>2</w:t>
      </w:r>
      <w:r w:rsidR="007E7DD5">
        <w:rPr>
          <w:iCs/>
          <w:sz w:val="20"/>
          <w:szCs w:val="20"/>
        </w:rPr>
        <w:t>6</w:t>
      </w:r>
      <w:r w:rsidR="001A3B96">
        <w:rPr>
          <w:iCs/>
          <w:sz w:val="20"/>
          <w:szCs w:val="20"/>
        </w:rPr>
        <w:t xml:space="preserve"> </w:t>
      </w:r>
      <w:r w:rsidR="00A11940">
        <w:rPr>
          <w:iCs/>
          <w:sz w:val="20"/>
          <w:szCs w:val="20"/>
        </w:rPr>
        <w:t>stycznia 2023 r.</w:t>
      </w:r>
    </w:p>
    <w:p w14:paraId="10BB408C" w14:textId="5896888A" w:rsidR="007E5325" w:rsidRDefault="007E5325" w:rsidP="00EE41F9">
      <w:pPr>
        <w:jc w:val="right"/>
        <w:rPr>
          <w:iCs/>
          <w:sz w:val="20"/>
          <w:szCs w:val="20"/>
        </w:rPr>
      </w:pPr>
      <w:r>
        <w:rPr>
          <w:iCs/>
          <w:sz w:val="20"/>
          <w:szCs w:val="20"/>
        </w:rPr>
        <w:t>strona 1 z 2</w:t>
      </w:r>
    </w:p>
    <w:p w14:paraId="75456682" w14:textId="3253CD8F" w:rsidR="007A5BBB" w:rsidRDefault="00EE41F9" w:rsidP="007A5BBB">
      <w:pPr>
        <w:pStyle w:val="Nagwek1"/>
        <w:keepNext w:val="0"/>
        <w:suppressAutoHyphens w:val="0"/>
        <w:spacing w:before="240" w:after="120" w:line="276" w:lineRule="auto"/>
        <w:rPr>
          <w:rFonts w:ascii="Times New Roman" w:hAnsi="Times New Roman" w:cs="Times New Roman"/>
          <w:sz w:val="22"/>
          <w:szCs w:val="22"/>
        </w:rPr>
      </w:pPr>
      <w:r w:rsidRPr="00D87BEA">
        <w:rPr>
          <w:rFonts w:ascii="Times New Roman" w:hAnsi="Times New Roman" w:cs="Times New Roman"/>
          <w:sz w:val="22"/>
          <w:szCs w:val="22"/>
        </w:rPr>
        <w:t xml:space="preserve">WNIOSEK </w:t>
      </w:r>
      <w:r>
        <w:rPr>
          <w:rFonts w:ascii="Times New Roman" w:hAnsi="Times New Roman" w:cs="Times New Roman"/>
          <w:sz w:val="22"/>
          <w:szCs w:val="22"/>
        </w:rPr>
        <w:br/>
      </w:r>
      <w:r w:rsidRPr="00D87BEA">
        <w:rPr>
          <w:rFonts w:ascii="Times New Roman" w:hAnsi="Times New Roman" w:cs="Times New Roman"/>
          <w:sz w:val="22"/>
          <w:szCs w:val="22"/>
        </w:rPr>
        <w:t xml:space="preserve">o przyznanie stypendium doktoranckiego w </w:t>
      </w:r>
      <w:r>
        <w:rPr>
          <w:rFonts w:ascii="Times New Roman" w:hAnsi="Times New Roman" w:cs="Times New Roman"/>
          <w:sz w:val="22"/>
          <w:szCs w:val="22"/>
        </w:rPr>
        <w:t>S</w:t>
      </w:r>
      <w:r w:rsidRPr="00D87BEA">
        <w:rPr>
          <w:rFonts w:ascii="Times New Roman" w:hAnsi="Times New Roman" w:cs="Times New Roman"/>
          <w:sz w:val="22"/>
          <w:szCs w:val="22"/>
        </w:rPr>
        <w:t xml:space="preserve">zkole </w:t>
      </w:r>
      <w:r>
        <w:rPr>
          <w:rFonts w:ascii="Times New Roman" w:hAnsi="Times New Roman" w:cs="Times New Roman"/>
          <w:sz w:val="22"/>
          <w:szCs w:val="22"/>
        </w:rPr>
        <w:t>D</w:t>
      </w:r>
      <w:r w:rsidRPr="00D87BEA">
        <w:rPr>
          <w:rFonts w:ascii="Times New Roman" w:hAnsi="Times New Roman" w:cs="Times New Roman"/>
          <w:sz w:val="22"/>
          <w:szCs w:val="22"/>
        </w:rPr>
        <w:t>oktorskiej</w:t>
      </w:r>
      <w:r w:rsidR="0068185B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22768FD" w14:textId="463EE0DD" w:rsidR="00EE41F9" w:rsidRPr="007A5BBB" w:rsidRDefault="000D39BB" w:rsidP="007A5BBB">
      <w:pPr>
        <w:pStyle w:val="Nagwek1"/>
        <w:keepNext w:val="0"/>
        <w:suppressAutoHyphens w:val="0"/>
        <w:spacing w:before="120" w:after="240" w:line="276" w:lineRule="auto"/>
        <w:rPr>
          <w:rFonts w:ascii="Times New Roman" w:hAnsi="Times New Roman" w:cs="Times New Roman"/>
          <w:b w:val="0"/>
          <w:bCs/>
          <w:sz w:val="22"/>
          <w:szCs w:val="22"/>
        </w:rPr>
      </w:pPr>
      <w:r w:rsidRPr="007A5BBB">
        <w:rPr>
          <w:rFonts w:ascii="Times New Roman" w:hAnsi="Times New Roman" w:cs="Times New Roman"/>
          <w:b w:val="0"/>
          <w:bCs/>
          <w:sz w:val="22"/>
          <w:szCs w:val="22"/>
        </w:rPr>
        <w:t>na rok akademicki ………/……….</w:t>
      </w:r>
    </w:p>
    <w:p w14:paraId="4CF392DE" w14:textId="5FEB3211" w:rsidR="00EE41F9" w:rsidRPr="00D87BEA" w:rsidRDefault="00EE41F9" w:rsidP="00EE41F9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Imię i nazwisko </w:t>
      </w:r>
      <w:r>
        <w:rPr>
          <w:sz w:val="22"/>
          <w:szCs w:val="22"/>
        </w:rPr>
        <w:t>………………………………………………………</w:t>
      </w:r>
      <w:r w:rsidRPr="00D87BEA">
        <w:rPr>
          <w:sz w:val="22"/>
          <w:szCs w:val="22"/>
        </w:rPr>
        <w:t xml:space="preserve"> </w:t>
      </w:r>
      <w:r w:rsidR="0068185B">
        <w:rPr>
          <w:sz w:val="22"/>
          <w:szCs w:val="22"/>
        </w:rPr>
        <w:t>r0</w:t>
      </w:r>
      <w:r w:rsidRPr="00D87BEA">
        <w:rPr>
          <w:sz w:val="22"/>
          <w:szCs w:val="22"/>
        </w:rPr>
        <w:t>r albumu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37562A23" w14:textId="77777777" w:rsidR="00EE41F9" w:rsidRPr="00D87BEA" w:rsidRDefault="00EE41F9" w:rsidP="00EE41F9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ziedzin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……………………………… dyscyplina naukowa</w:t>
      </w:r>
      <w:r w:rsidRPr="00D87BEA">
        <w:rPr>
          <w:sz w:val="22"/>
          <w:szCs w:val="22"/>
        </w:rPr>
        <w:tab/>
      </w:r>
    </w:p>
    <w:p w14:paraId="7F9B523C" w14:textId="77777777" w:rsidR="00EE41F9" w:rsidRPr="00D87BEA" w:rsidRDefault="00EE41F9" w:rsidP="00EE41F9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Katedr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04AEB99E" w14:textId="65E9BC9A" w:rsidR="00EE41F9" w:rsidRPr="00D87BEA" w:rsidRDefault="00EE41F9" w:rsidP="00EE41F9">
      <w:pPr>
        <w:tabs>
          <w:tab w:val="right" w:leader="dot" w:pos="9639"/>
        </w:tabs>
        <w:spacing w:before="120" w:after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ata rozpoczęcia kształcenia w Szkole Doktorskiej ………………</w:t>
      </w:r>
      <w:r>
        <w:rPr>
          <w:sz w:val="22"/>
          <w:szCs w:val="22"/>
        </w:rPr>
        <w:t xml:space="preserve">……… </w:t>
      </w:r>
      <w:r w:rsidR="00A11940">
        <w:rPr>
          <w:sz w:val="22"/>
          <w:szCs w:val="22"/>
        </w:rPr>
        <w:t>r</w:t>
      </w:r>
      <w:r w:rsidRPr="00D87BEA">
        <w:rPr>
          <w:sz w:val="22"/>
          <w:szCs w:val="22"/>
        </w:rPr>
        <w:t>ok</w:t>
      </w:r>
      <w:r>
        <w:rPr>
          <w:sz w:val="22"/>
          <w:szCs w:val="22"/>
        </w:rPr>
        <w:t xml:space="preserve"> kształcenia </w:t>
      </w:r>
      <w:r w:rsidRPr="00D87BEA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EE41F9" w:rsidRPr="00D87BEA" w14:paraId="45C353A4" w14:textId="77777777" w:rsidTr="00454084">
        <w:trPr>
          <w:trHeight w:val="454"/>
          <w:jc w:val="center"/>
        </w:trPr>
        <w:tc>
          <w:tcPr>
            <w:tcW w:w="1281" w:type="dxa"/>
            <w:vAlign w:val="center"/>
          </w:tcPr>
          <w:p w14:paraId="3E139294" w14:textId="77777777" w:rsidR="00EE41F9" w:rsidRPr="0052505A" w:rsidRDefault="00EE41F9" w:rsidP="00454084">
            <w:pPr>
              <w:jc w:val="center"/>
              <w:rPr>
                <w:bCs/>
                <w:sz w:val="22"/>
                <w:szCs w:val="22"/>
              </w:rPr>
            </w:pPr>
            <w:r w:rsidRPr="0052505A">
              <w:rPr>
                <w:bCs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0FEB09BE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46E1668F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5028600E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37F9C656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043AB580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B51A453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6619E02A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09B98733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2D845E22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A1C1771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2BC22C4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68E9570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5707DA87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63575C29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977790C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76B8744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331279A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2FC90800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4E44C5A9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F5FC02F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75C921B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55DF725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50DEF80B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4DEA147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BDDEE1F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04E01F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216DC53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720F5EE6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52B89C68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F552F8E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20E1208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0D6A6A2" w14:textId="77777777" w:rsidR="00EE41F9" w:rsidRPr="00D87BEA" w:rsidRDefault="00EE41F9" w:rsidP="00454084">
            <w:pPr>
              <w:jc w:val="center"/>
              <w:rPr>
                <w:sz w:val="22"/>
                <w:szCs w:val="22"/>
              </w:rPr>
            </w:pPr>
          </w:p>
        </w:tc>
      </w:tr>
    </w:tbl>
    <w:p w14:paraId="716C9CA8" w14:textId="77777777" w:rsidR="00EE41F9" w:rsidRPr="00D87BEA" w:rsidRDefault="00EE41F9" w:rsidP="00EE41F9">
      <w:pPr>
        <w:pStyle w:val="Akapitzlist"/>
        <w:numPr>
          <w:ilvl w:val="0"/>
          <w:numId w:val="26"/>
        </w:numPr>
        <w:tabs>
          <w:tab w:val="right" w:leader="dot" w:pos="8364"/>
          <w:tab w:val="right" w:leader="dot" w:pos="9639"/>
        </w:tabs>
        <w:spacing w:before="240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Posiadam stopień doktora TAK/NIE*</w:t>
      </w:r>
      <w:r w:rsidRPr="00D87BEA">
        <w:rPr>
          <w:sz w:val="22"/>
          <w:szCs w:val="22"/>
          <w:vertAlign w:val="superscript"/>
        </w:rPr>
        <w:t>/</w:t>
      </w:r>
      <w:r w:rsidRPr="00D87BEA">
        <w:rPr>
          <w:sz w:val="22"/>
          <w:szCs w:val="22"/>
        </w:rPr>
        <w:t>****</w:t>
      </w:r>
      <w:r w:rsidRPr="00D87BEA">
        <w:rPr>
          <w:sz w:val="22"/>
          <w:szCs w:val="22"/>
        </w:rPr>
        <w:tab/>
      </w:r>
    </w:p>
    <w:p w14:paraId="6EC2DBC7" w14:textId="77777777" w:rsidR="00EE41F9" w:rsidRPr="002E35BE" w:rsidRDefault="00EE41F9" w:rsidP="00EE41F9">
      <w:pPr>
        <w:tabs>
          <w:tab w:val="left" w:pos="4962"/>
          <w:tab w:val="right" w:pos="9639"/>
        </w:tabs>
        <w:jc w:val="both"/>
        <w:rPr>
          <w:sz w:val="18"/>
          <w:szCs w:val="18"/>
        </w:rPr>
      </w:pPr>
      <w:r w:rsidRPr="00D87BEA">
        <w:rPr>
          <w:sz w:val="22"/>
          <w:szCs w:val="22"/>
        </w:rPr>
        <w:tab/>
      </w:r>
      <w:r w:rsidRPr="002E35BE">
        <w:rPr>
          <w:sz w:val="18"/>
          <w:szCs w:val="18"/>
        </w:rPr>
        <w:t>(data nadania stopnia doktora)</w:t>
      </w:r>
      <w:r w:rsidRPr="002E35BE">
        <w:rPr>
          <w:sz w:val="18"/>
          <w:szCs w:val="18"/>
        </w:rPr>
        <w:tab/>
      </w:r>
    </w:p>
    <w:p w14:paraId="44766026" w14:textId="77777777" w:rsidR="00EE41F9" w:rsidRPr="00D87BEA" w:rsidRDefault="00EE41F9" w:rsidP="00EE41F9">
      <w:pPr>
        <w:pStyle w:val="Akapitzlist"/>
        <w:numPr>
          <w:ilvl w:val="0"/>
          <w:numId w:val="26"/>
        </w:numPr>
        <w:tabs>
          <w:tab w:val="right" w:leader="dot" w:pos="9639"/>
        </w:tabs>
        <w:spacing w:line="276" w:lineRule="auto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</w:t>
      </w:r>
      <w:r>
        <w:rPr>
          <w:sz w:val="22"/>
          <w:szCs w:val="22"/>
        </w:rPr>
        <w:t>**</w:t>
      </w:r>
      <w:r w:rsidRPr="00D87BEA">
        <w:rPr>
          <w:sz w:val="22"/>
          <w:szCs w:val="22"/>
        </w:rPr>
        <w:t>:</w:t>
      </w:r>
    </w:p>
    <w:p w14:paraId="0C535937" w14:textId="77777777" w:rsidR="00EE41F9" w:rsidRPr="00D87BEA" w:rsidRDefault="00EE41F9" w:rsidP="00EE41F9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d oceną śródokresową</w:t>
      </w:r>
    </w:p>
    <w:p w14:paraId="74924A6D" w14:textId="77777777" w:rsidR="00EE41F9" w:rsidRPr="007A3C23" w:rsidRDefault="00EE41F9" w:rsidP="00EE41F9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o ocenie śródokresowej zakończonej wynikiem pozytywnym</w:t>
      </w:r>
    </w:p>
    <w:p w14:paraId="2B3E2153" w14:textId="77777777" w:rsidR="00EE41F9" w:rsidRPr="00A11940" w:rsidRDefault="00EE41F9" w:rsidP="00A11940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276" w:lineRule="auto"/>
        <w:ind w:left="284" w:hanging="284"/>
        <w:jc w:val="both"/>
        <w:rPr>
          <w:sz w:val="22"/>
          <w:szCs w:val="22"/>
        </w:rPr>
      </w:pPr>
      <w:r w:rsidRPr="00A11940">
        <w:rPr>
          <w:spacing w:val="-4"/>
          <w:sz w:val="22"/>
          <w:szCs w:val="22"/>
        </w:rPr>
        <w:t>Posiadam/Nie posiadam orzeczenie o niepełnosprawności, orzeczenie o stopniu niepełnosprawności albo orzeczenie, o którym mowa w art. 5 oraz art. 62 ustawy z dnia 27 sierpnia 1997 r. o rehabilitacji zawodowej i społecznej oraz zatrudnianiu osób niepełnosprawnych</w:t>
      </w:r>
      <w:r w:rsidRPr="00A11940">
        <w:rPr>
          <w:spacing w:val="-4"/>
          <w:sz w:val="18"/>
          <w:szCs w:val="18"/>
        </w:rPr>
        <w:t>**</w:t>
      </w:r>
      <w:r w:rsidRPr="00A11940">
        <w:rPr>
          <w:spacing w:val="-4"/>
          <w:sz w:val="22"/>
          <w:szCs w:val="22"/>
        </w:rPr>
        <w:t>/</w:t>
      </w:r>
      <w:r w:rsidRPr="00A11940">
        <w:rPr>
          <w:sz w:val="18"/>
          <w:szCs w:val="18"/>
        </w:rPr>
        <w:t>***</w:t>
      </w:r>
    </w:p>
    <w:p w14:paraId="09912C05" w14:textId="77777777" w:rsidR="00EE41F9" w:rsidRPr="00A11940" w:rsidRDefault="00EE41F9" w:rsidP="00A11940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276" w:lineRule="auto"/>
        <w:ind w:left="284" w:hanging="284"/>
        <w:contextualSpacing w:val="0"/>
        <w:jc w:val="both"/>
        <w:rPr>
          <w:sz w:val="22"/>
          <w:szCs w:val="22"/>
        </w:rPr>
      </w:pPr>
      <w:r w:rsidRPr="00A11940">
        <w:rPr>
          <w:sz w:val="22"/>
          <w:szCs w:val="22"/>
        </w:rPr>
        <w:t xml:space="preserve">Okres pobierania stypendium doktoranckiego w Szkole Doktorskiej (w miesiącach): </w:t>
      </w:r>
      <w:r w:rsidRPr="00A11940">
        <w:rPr>
          <w:sz w:val="22"/>
          <w:szCs w:val="22"/>
        </w:rPr>
        <w:tab/>
        <w:t xml:space="preserve">, </w:t>
      </w:r>
      <w:r w:rsidRPr="00A11940">
        <w:rPr>
          <w:sz w:val="22"/>
          <w:szCs w:val="22"/>
        </w:rPr>
        <w:br/>
        <w:t>w tym na zawieszeniu kształcenia (w miesiącach) …………………….</w:t>
      </w:r>
    </w:p>
    <w:p w14:paraId="21527E81" w14:textId="77777777" w:rsidR="00EE41F9" w:rsidRPr="00D87BEA" w:rsidRDefault="00EE41F9" w:rsidP="00A11940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276" w:lineRule="auto"/>
        <w:ind w:left="284" w:hanging="284"/>
        <w:contextualSpacing w:val="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 zatrudniony/nie jestem zatrudniony* jako nauczyciel akademicki/pracownik naukowy*</w:t>
      </w:r>
      <w:r>
        <w:rPr>
          <w:sz w:val="22"/>
          <w:szCs w:val="22"/>
        </w:rPr>
        <w:t>:</w:t>
      </w:r>
    </w:p>
    <w:p w14:paraId="74CBE7A9" w14:textId="77777777" w:rsidR="00EE41F9" w:rsidRPr="00D87BEA" w:rsidRDefault="00EE41F9" w:rsidP="00EE41F9">
      <w:pPr>
        <w:tabs>
          <w:tab w:val="right" w:leader="dot" w:pos="9639"/>
        </w:tabs>
        <w:spacing w:before="120"/>
        <w:ind w:left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 </w:t>
      </w:r>
      <w:r w:rsidRPr="00D87BEA">
        <w:rPr>
          <w:sz w:val="22"/>
          <w:szCs w:val="22"/>
        </w:rPr>
        <w:tab/>
      </w:r>
    </w:p>
    <w:p w14:paraId="4D834591" w14:textId="77777777" w:rsidR="00EE41F9" w:rsidRPr="00D87BEA" w:rsidRDefault="00EE41F9" w:rsidP="00A11940">
      <w:pPr>
        <w:tabs>
          <w:tab w:val="right" w:leader="dot" w:pos="4536"/>
          <w:tab w:val="right" w:leader="dot" w:pos="9639"/>
        </w:tabs>
        <w:spacing w:before="240"/>
        <w:ind w:left="283"/>
        <w:rPr>
          <w:sz w:val="22"/>
          <w:szCs w:val="22"/>
        </w:rPr>
      </w:pPr>
      <w:r w:rsidRPr="00D87BEA">
        <w:rPr>
          <w:sz w:val="22"/>
          <w:szCs w:val="22"/>
        </w:rPr>
        <w:t>od dni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w wymiarze czasu pracy</w:t>
      </w:r>
      <w:r w:rsidRPr="00D87BEA">
        <w:rPr>
          <w:sz w:val="22"/>
          <w:szCs w:val="22"/>
        </w:rPr>
        <w:tab/>
      </w:r>
    </w:p>
    <w:p w14:paraId="4010993A" w14:textId="77777777" w:rsidR="00EE41F9" w:rsidRPr="00D87BEA" w:rsidRDefault="00EE41F9" w:rsidP="00EE41F9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/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Jestem zatrudniony jako nauczyciel akademicki</w:t>
      </w:r>
      <w:r>
        <w:rPr>
          <w:sz w:val="22"/>
          <w:szCs w:val="22"/>
        </w:rPr>
        <w:t>**:</w:t>
      </w:r>
    </w:p>
    <w:p w14:paraId="57D31FD5" w14:textId="77777777" w:rsidR="00EE41F9" w:rsidRPr="00D87BEA" w:rsidRDefault="00EE41F9" w:rsidP="00EE41F9">
      <w:pPr>
        <w:tabs>
          <w:tab w:val="right" w:leader="dot" w:pos="9639"/>
        </w:tabs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 </w:t>
      </w:r>
      <w:r w:rsidRPr="00D87BEA">
        <w:rPr>
          <w:sz w:val="22"/>
          <w:szCs w:val="22"/>
        </w:rPr>
        <w:t>na umowę o pracę,</w:t>
      </w:r>
    </w:p>
    <w:p w14:paraId="59791F72" w14:textId="77777777" w:rsidR="00EE41F9" w:rsidRPr="00D87BEA" w:rsidRDefault="00EE41F9" w:rsidP="00EE41F9">
      <w:pPr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 </w:t>
      </w:r>
      <w:r w:rsidRPr="00D87BEA">
        <w:rPr>
          <w:sz w:val="22"/>
          <w:szCs w:val="22"/>
        </w:rPr>
        <w:t>będący beneficjentem przedsięwzięcia, programu lub konkursu ogłoszonego przez NAWA, NCBiR, NCN lub międzynarodowego konkursu na realizację projektu badawczego****</w:t>
      </w:r>
    </w:p>
    <w:p w14:paraId="16B835ED" w14:textId="77777777" w:rsidR="00EE41F9" w:rsidRPr="00D87BEA" w:rsidRDefault="00EE41F9" w:rsidP="00EE41F9">
      <w:pPr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na czas realizacji projektu badawczego lub dydaktycznego finansowanego:</w:t>
      </w:r>
    </w:p>
    <w:p w14:paraId="33F992F3" w14:textId="77777777" w:rsidR="00EE41F9" w:rsidRPr="00D87BEA" w:rsidRDefault="00EE41F9" w:rsidP="00EE41F9">
      <w:pPr>
        <w:pStyle w:val="Akapitzlist"/>
        <w:tabs>
          <w:tab w:val="left" w:leader="dot" w:pos="9072"/>
          <w:tab w:val="left" w:leader="dot" w:pos="9639"/>
        </w:tabs>
        <w:ind w:left="45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ze środków pochodzących z Unii Europejskiej****</w:t>
      </w:r>
    </w:p>
    <w:p w14:paraId="0887438E" w14:textId="77777777" w:rsidR="00EE41F9" w:rsidRPr="007A3C23" w:rsidRDefault="00EE41F9" w:rsidP="00EE41F9">
      <w:pPr>
        <w:pStyle w:val="Akapitzlist"/>
        <w:tabs>
          <w:tab w:val="right" w:leader="dot" w:pos="9072"/>
        </w:tabs>
        <w:ind w:left="45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z inny podmiot przyznający grant****</w:t>
      </w:r>
    </w:p>
    <w:p w14:paraId="483758CE" w14:textId="77777777" w:rsidR="00EE41F9" w:rsidRPr="001A1601" w:rsidRDefault="00EE41F9" w:rsidP="00A11940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480" w:lineRule="auto"/>
        <w:ind w:left="284" w:hanging="284"/>
        <w:contextualSpacing w:val="0"/>
        <w:jc w:val="both"/>
        <w:rPr>
          <w:sz w:val="22"/>
          <w:szCs w:val="22"/>
        </w:rPr>
      </w:pPr>
      <w:r w:rsidRPr="001A1601">
        <w:rPr>
          <w:sz w:val="22"/>
          <w:szCs w:val="22"/>
        </w:rPr>
        <w:t xml:space="preserve">Jestem/Nie jestem* beneficjentem/wykonawcą* programu finansowego ze źródeł zewnętrznych </w:t>
      </w:r>
    </w:p>
    <w:p w14:paraId="0E56B5D9" w14:textId="77777777" w:rsidR="00EE41F9" w:rsidRPr="001A1601" w:rsidRDefault="00EE41F9" w:rsidP="00EE41F9">
      <w:pPr>
        <w:pStyle w:val="Akapitzlist"/>
        <w:tabs>
          <w:tab w:val="right" w:leader="dot" w:pos="9639"/>
        </w:tabs>
        <w:spacing w:before="120"/>
        <w:ind w:left="283"/>
        <w:jc w:val="both"/>
        <w:rPr>
          <w:sz w:val="22"/>
          <w:szCs w:val="22"/>
        </w:rPr>
      </w:pPr>
      <w:r w:rsidRPr="001A1601">
        <w:rPr>
          <w:sz w:val="22"/>
          <w:szCs w:val="22"/>
        </w:rPr>
        <w:tab/>
      </w:r>
    </w:p>
    <w:p w14:paraId="2F8B0599" w14:textId="77777777" w:rsidR="00EE41F9" w:rsidRPr="001A1601" w:rsidRDefault="00EE41F9" w:rsidP="00A11940">
      <w:pPr>
        <w:pStyle w:val="Akapitzlist"/>
        <w:tabs>
          <w:tab w:val="left" w:pos="8080"/>
          <w:tab w:val="right" w:leader="dot" w:pos="9639"/>
        </w:tabs>
        <w:ind w:left="0"/>
        <w:jc w:val="center"/>
        <w:rPr>
          <w:sz w:val="22"/>
          <w:szCs w:val="22"/>
          <w:vertAlign w:val="superscript"/>
        </w:rPr>
      </w:pPr>
      <w:r w:rsidRPr="001A1601">
        <w:rPr>
          <w:sz w:val="22"/>
          <w:szCs w:val="22"/>
          <w:vertAlign w:val="superscript"/>
        </w:rPr>
        <w:t>nazwa programu</w:t>
      </w:r>
    </w:p>
    <w:p w14:paraId="0362882A" w14:textId="623D8F1B" w:rsidR="00EE41F9" w:rsidRPr="001A1601" w:rsidRDefault="00EE41F9" w:rsidP="00EE41F9">
      <w:pPr>
        <w:spacing w:line="276" w:lineRule="auto"/>
        <w:ind w:left="283"/>
        <w:jc w:val="both"/>
        <w:rPr>
          <w:sz w:val="22"/>
          <w:szCs w:val="22"/>
        </w:rPr>
      </w:pPr>
      <w:r w:rsidRPr="00A11940">
        <w:rPr>
          <w:sz w:val="22"/>
          <w:szCs w:val="22"/>
        </w:rPr>
        <w:t>z przysługującym mi wynagrodzeniem w wysokości ………</w:t>
      </w:r>
      <w:r w:rsidR="00A11940" w:rsidRPr="00A11940">
        <w:rPr>
          <w:sz w:val="22"/>
          <w:szCs w:val="22"/>
        </w:rPr>
        <w:t>………..</w:t>
      </w:r>
      <w:r w:rsidRPr="00A11940">
        <w:rPr>
          <w:sz w:val="22"/>
          <w:szCs w:val="22"/>
        </w:rPr>
        <w:t xml:space="preserve">……… zł miesięcznie do miesiąca, </w:t>
      </w:r>
      <w:r w:rsidRPr="001A1601">
        <w:rPr>
          <w:spacing w:val="-2"/>
        </w:rPr>
        <w:t xml:space="preserve">w którym została przeprowadzona ocena śródokresowa oraz </w:t>
      </w:r>
      <w:r w:rsidRPr="001A1601">
        <w:rPr>
          <w:sz w:val="22"/>
          <w:szCs w:val="22"/>
        </w:rPr>
        <w:t xml:space="preserve">……………………. zł miesięcznie </w:t>
      </w:r>
      <w:r w:rsidRPr="001A1601">
        <w:t>po</w:t>
      </w:r>
      <w:r w:rsidR="00A11940">
        <w:t> </w:t>
      </w:r>
      <w:r w:rsidRPr="001A1601">
        <w:t>miesiącu, w</w:t>
      </w:r>
      <w:r w:rsidR="00A11940">
        <w:t> </w:t>
      </w:r>
      <w:r w:rsidRPr="001A1601">
        <w:t>którym została przeprowadzona ocena śródokresowa z wynikiem pozytywnym</w:t>
      </w:r>
    </w:p>
    <w:p w14:paraId="760E74F8" w14:textId="77777777" w:rsidR="00EE41F9" w:rsidRPr="001A1601" w:rsidRDefault="00EE41F9" w:rsidP="00A11940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276" w:lineRule="auto"/>
        <w:ind w:left="284" w:hanging="284"/>
        <w:jc w:val="both"/>
        <w:rPr>
          <w:sz w:val="22"/>
          <w:szCs w:val="22"/>
        </w:rPr>
      </w:pPr>
      <w:r w:rsidRPr="001A1601">
        <w:rPr>
          <w:sz w:val="22"/>
          <w:szCs w:val="22"/>
        </w:rPr>
        <w:t>Wysokość wynagrodzenia nie przekracza 150% wysokości stypendium doktoranckiego przysługującego doktorantowi zgodnie z art. 209 ust. 4 ustawy z dnia 20 lipca 2018 r.</w:t>
      </w:r>
      <w:r w:rsidRPr="001A1601">
        <w:rPr>
          <w:strike/>
          <w:sz w:val="22"/>
          <w:szCs w:val="22"/>
        </w:rPr>
        <w:t xml:space="preserve"> </w:t>
      </w:r>
      <w:r w:rsidRPr="001A1601">
        <w:rPr>
          <w:sz w:val="22"/>
          <w:szCs w:val="22"/>
        </w:rPr>
        <w:t>Prawo o Szkolnictwie wyższym i nauce (tekst jedn. Dz. U. z 2022 r. poz. 574, z późn. zm.)</w:t>
      </w:r>
      <w:r w:rsidRPr="0079376F">
        <w:rPr>
          <w:sz w:val="22"/>
          <w:szCs w:val="22"/>
        </w:rPr>
        <w:t xml:space="preserve"> </w:t>
      </w:r>
      <w:r w:rsidRPr="001A1601">
        <w:rPr>
          <w:sz w:val="22"/>
          <w:szCs w:val="22"/>
        </w:rPr>
        <w:t>z tytułu zatrudnienia w związku z realizacją projektu badawczego, o którym mowa w art. 119 ust. 2 pkt 2 i 3 tejże ustawy, przez Zachodniopomorski Uniwersytet Technologiczny w Szczecinie w okresie tego zatrudnienia:**</w:t>
      </w:r>
    </w:p>
    <w:p w14:paraId="23AA3366" w14:textId="77777777" w:rsidR="00EE41F9" w:rsidRPr="001A1601" w:rsidRDefault="00EE41F9" w:rsidP="00EE41F9">
      <w:pPr>
        <w:pStyle w:val="awyliczanka"/>
        <w:spacing w:before="60"/>
        <w:ind w:left="643"/>
        <w:rPr>
          <w:sz w:val="22"/>
          <w:szCs w:val="22"/>
        </w:rPr>
      </w:pPr>
      <w:r w:rsidRPr="001A1601">
        <w:rPr>
          <w:sz w:val="22"/>
          <w:szCs w:val="22"/>
        </w:rPr>
        <w:t>TAK</w:t>
      </w:r>
    </w:p>
    <w:p w14:paraId="538299B5" w14:textId="77777777" w:rsidR="00EE41F9" w:rsidRPr="002E35BE" w:rsidRDefault="00EE41F9" w:rsidP="00EE41F9">
      <w:pPr>
        <w:pStyle w:val="awyliczanka"/>
        <w:spacing w:before="60"/>
        <w:ind w:left="643"/>
        <w:rPr>
          <w:sz w:val="22"/>
          <w:szCs w:val="22"/>
        </w:rPr>
      </w:pPr>
      <w:r w:rsidRPr="002E35BE">
        <w:rPr>
          <w:sz w:val="22"/>
          <w:szCs w:val="22"/>
        </w:rPr>
        <w:t>NIE</w:t>
      </w:r>
    </w:p>
    <w:p w14:paraId="30A703A6" w14:textId="1FCC113A" w:rsidR="007E5325" w:rsidRPr="007E5325" w:rsidRDefault="007E5325" w:rsidP="0068185B">
      <w:pPr>
        <w:pageBreakBefore/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right"/>
        <w:rPr>
          <w:spacing w:val="-4"/>
          <w:sz w:val="20"/>
          <w:szCs w:val="20"/>
        </w:rPr>
      </w:pPr>
      <w:r w:rsidRPr="007E5325">
        <w:rPr>
          <w:spacing w:val="-4"/>
          <w:sz w:val="20"/>
          <w:szCs w:val="20"/>
        </w:rPr>
        <w:lastRenderedPageBreak/>
        <w:t>strona 2 z 2</w:t>
      </w:r>
    </w:p>
    <w:p w14:paraId="726F5C6A" w14:textId="3DF30BB3" w:rsidR="00EE41F9" w:rsidRPr="007E5325" w:rsidRDefault="00EE41F9" w:rsidP="007E5325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sz w:val="22"/>
          <w:szCs w:val="22"/>
        </w:rPr>
      </w:pPr>
      <w:r w:rsidRPr="00BF33C2">
        <w:rPr>
          <w:spacing w:val="-4"/>
          <w:sz w:val="22"/>
          <w:szCs w:val="22"/>
        </w:rPr>
        <w:t>Świadomy(-a) odpowiedzialności za podanie nieprawdziwych danych, w tym odpowiedzialności dyscyplinarnej,</w:t>
      </w:r>
      <w:r w:rsidRPr="007E5325">
        <w:rPr>
          <w:sz w:val="22"/>
          <w:szCs w:val="22"/>
        </w:rPr>
        <w:t xml:space="preserve"> aż do wydalenia z</w:t>
      </w:r>
      <w:r w:rsidR="00B54B1D">
        <w:rPr>
          <w:sz w:val="22"/>
          <w:szCs w:val="22"/>
        </w:rPr>
        <w:t xml:space="preserve"> </w:t>
      </w:r>
      <w:r w:rsidRPr="007E5325">
        <w:rPr>
          <w:sz w:val="22"/>
          <w:szCs w:val="22"/>
        </w:rPr>
        <w:t>Uczelni i</w:t>
      </w:r>
      <w:r w:rsidR="00B54B1D">
        <w:rPr>
          <w:sz w:val="22"/>
          <w:szCs w:val="22"/>
        </w:rPr>
        <w:t xml:space="preserve"> </w:t>
      </w:r>
      <w:r w:rsidRPr="007E5325">
        <w:rPr>
          <w:sz w:val="22"/>
          <w:szCs w:val="22"/>
        </w:rPr>
        <w:t>obowiązku zwrotu nieprawnie pobranego stypendium, oświadczam, że wszystkie dane zawarte we wniosku oraz załączone dokumenty są kompletne i zgodne ze stanem faktycznym.</w:t>
      </w:r>
    </w:p>
    <w:p w14:paraId="35393469" w14:textId="77777777" w:rsidR="00EE41F9" w:rsidRPr="00D87BEA" w:rsidRDefault="00EE41F9" w:rsidP="00EE41F9">
      <w:pPr>
        <w:spacing w:before="600"/>
        <w:ind w:left="4956" w:firstLine="709"/>
        <w:jc w:val="center"/>
        <w:rPr>
          <w:sz w:val="16"/>
          <w:szCs w:val="16"/>
        </w:rPr>
      </w:pPr>
      <w:r>
        <w:rPr>
          <w:sz w:val="16"/>
          <w:szCs w:val="16"/>
        </w:rPr>
        <w:t>…………………………………………………………</w:t>
      </w:r>
    </w:p>
    <w:p w14:paraId="6E9C7B2E" w14:textId="77777777" w:rsidR="00EE41F9" w:rsidRDefault="00EE41F9" w:rsidP="00EE41F9">
      <w:pPr>
        <w:ind w:left="4956" w:firstLine="709"/>
        <w:jc w:val="center"/>
        <w:rPr>
          <w:sz w:val="16"/>
          <w:szCs w:val="16"/>
        </w:rPr>
      </w:pPr>
      <w:r w:rsidRPr="00D87BEA">
        <w:rPr>
          <w:sz w:val="16"/>
          <w:szCs w:val="16"/>
        </w:rPr>
        <w:t>czytelny podpis doktoranta</w:t>
      </w:r>
    </w:p>
    <w:p w14:paraId="042E8827" w14:textId="77777777" w:rsidR="00EE41F9" w:rsidRPr="00D87BEA" w:rsidRDefault="00EE41F9" w:rsidP="00EE41F9">
      <w:r w:rsidRPr="00D87BEA">
        <w:rPr>
          <w:sz w:val="20"/>
          <w:szCs w:val="20"/>
        </w:rPr>
        <w:t xml:space="preserve">Data złożenia wniosku </w:t>
      </w:r>
      <w:r>
        <w:rPr>
          <w:sz w:val="20"/>
          <w:szCs w:val="20"/>
        </w:rPr>
        <w:t>…………………………</w:t>
      </w:r>
    </w:p>
    <w:p w14:paraId="0829FE23" w14:textId="77777777" w:rsidR="00EE41F9" w:rsidRPr="00D87BEA" w:rsidRDefault="00EE41F9" w:rsidP="00EE41F9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ab/>
        <w:t xml:space="preserve">niepotrzebne skreślić </w:t>
      </w:r>
    </w:p>
    <w:p w14:paraId="4E074082" w14:textId="77777777" w:rsidR="00EE41F9" w:rsidRPr="00D87BEA" w:rsidRDefault="00EE41F9" w:rsidP="00EE41F9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ab/>
        <w:t>odpowiednie zaznaczyć</w:t>
      </w:r>
    </w:p>
    <w:p w14:paraId="0742931F" w14:textId="77777777" w:rsidR="00EE41F9" w:rsidRPr="00D87BEA" w:rsidRDefault="00EE41F9" w:rsidP="00EE41F9">
      <w:pPr>
        <w:tabs>
          <w:tab w:val="left" w:pos="567"/>
          <w:tab w:val="left" w:leader="dot" w:pos="9639"/>
        </w:tabs>
        <w:ind w:left="567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 </w:t>
      </w:r>
      <w:r w:rsidRPr="00D87BEA">
        <w:rPr>
          <w:sz w:val="18"/>
          <w:szCs w:val="18"/>
        </w:rPr>
        <w:tab/>
      </w:r>
      <w:r>
        <w:rPr>
          <w:sz w:val="18"/>
          <w:szCs w:val="18"/>
        </w:rPr>
        <w:t>d</w:t>
      </w:r>
      <w:r w:rsidRPr="00D87BEA">
        <w:rPr>
          <w:sz w:val="18"/>
          <w:szCs w:val="18"/>
        </w:rPr>
        <w:t>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</w:t>
      </w:r>
    </w:p>
    <w:p w14:paraId="2012C236" w14:textId="77777777" w:rsidR="00EE41F9" w:rsidRPr="00D87BEA" w:rsidRDefault="00EE41F9" w:rsidP="00EE41F9">
      <w:pPr>
        <w:tabs>
          <w:tab w:val="left" w:pos="567"/>
          <w:tab w:val="left" w:leader="dot" w:pos="9639"/>
        </w:tabs>
        <w:ind w:left="567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* oryginał dokumentu do wglądu potwierdzający: nadanie stopnia doktora/status bycia beneficjentem przedsięwzięcia, programu lub konkursu ogłoszonego przez NAWA, NCBiR, NCN/uzyskania grantu </w:t>
      </w:r>
    </w:p>
    <w:p w14:paraId="0AB16311" w14:textId="77777777" w:rsidR="00EE41F9" w:rsidRPr="00A050AC" w:rsidRDefault="00EE41F9" w:rsidP="00EE41F9">
      <w:pPr>
        <w:pStyle w:val="Default"/>
        <w:spacing w:before="480"/>
        <w:ind w:left="6795" w:hanging="6795"/>
        <w:rPr>
          <w:bCs/>
          <w:strike/>
          <w:sz w:val="20"/>
          <w:szCs w:val="20"/>
        </w:rPr>
      </w:pPr>
      <w:r w:rsidRPr="00D87BEA">
        <w:rPr>
          <w:rFonts w:ascii="Times New Roman" w:hAnsi="Times New Roman" w:cs="Times New Roman"/>
          <w:color w:val="auto"/>
          <w:sz w:val="20"/>
          <w:szCs w:val="20"/>
        </w:rPr>
        <w:t xml:space="preserve">Szczecin, dnia </w:t>
      </w:r>
      <w:r>
        <w:rPr>
          <w:sz w:val="16"/>
          <w:szCs w:val="16"/>
        </w:rPr>
        <w:t xml:space="preserve">…………………………………………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…………………………………………</w:t>
      </w:r>
      <w:r>
        <w:rPr>
          <w:sz w:val="16"/>
          <w:szCs w:val="16"/>
        </w:rPr>
        <w:br/>
      </w:r>
      <w:r w:rsidRPr="00D87BEA">
        <w:rPr>
          <w:rFonts w:ascii="Times New Roman" w:hAnsi="Times New Roman" w:cs="Times New Roman"/>
          <w:sz w:val="16"/>
          <w:szCs w:val="16"/>
        </w:rPr>
        <w:t>czytelny podpis przyjmującego wniosek</w:t>
      </w:r>
    </w:p>
    <w:p w14:paraId="523247A9" w14:textId="77777777" w:rsidR="00EE41F9" w:rsidRDefault="00EE41F9" w:rsidP="00EE41F9">
      <w:pPr>
        <w:tabs>
          <w:tab w:val="left" w:leader="underscore" w:pos="9639"/>
        </w:tabs>
        <w:spacing w:before="240"/>
        <w:jc w:val="center"/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ab/>
      </w:r>
    </w:p>
    <w:p w14:paraId="71369E8F" w14:textId="77777777" w:rsidR="007E5325" w:rsidRPr="007E5325" w:rsidRDefault="00EE41F9" w:rsidP="007E5325">
      <w:pPr>
        <w:spacing w:before="240" w:line="276" w:lineRule="auto"/>
        <w:jc w:val="center"/>
        <w:rPr>
          <w:b/>
          <w:iCs/>
        </w:rPr>
      </w:pPr>
      <w:r w:rsidRPr="007E5325">
        <w:rPr>
          <w:b/>
          <w:iCs/>
        </w:rPr>
        <w:t xml:space="preserve">DECYZJA </w:t>
      </w:r>
    </w:p>
    <w:p w14:paraId="2D864E89" w14:textId="77777777" w:rsidR="007E5325" w:rsidRDefault="00EE41F9" w:rsidP="007E5325">
      <w:pPr>
        <w:spacing w:line="276" w:lineRule="auto"/>
        <w:jc w:val="center"/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>D</w:t>
      </w:r>
      <w:r w:rsidRPr="007304F9">
        <w:rPr>
          <w:b/>
          <w:iCs/>
          <w:sz w:val="22"/>
          <w:szCs w:val="22"/>
        </w:rPr>
        <w:t xml:space="preserve">yrektora Szkoły Doktorskiej </w:t>
      </w:r>
    </w:p>
    <w:p w14:paraId="6DF3F8FB" w14:textId="1AA0FFE9" w:rsidR="00EE41F9" w:rsidRDefault="00EE41F9" w:rsidP="007E5325">
      <w:pPr>
        <w:spacing w:before="120" w:line="276" w:lineRule="auto"/>
        <w:jc w:val="center"/>
        <w:rPr>
          <w:b/>
          <w:iCs/>
          <w:sz w:val="22"/>
          <w:szCs w:val="22"/>
        </w:rPr>
      </w:pPr>
      <w:r w:rsidRPr="007304F9">
        <w:rPr>
          <w:b/>
          <w:iCs/>
          <w:sz w:val="22"/>
          <w:szCs w:val="22"/>
        </w:rPr>
        <w:t>o wysokości przyznania stypendium doktoranckiego</w:t>
      </w:r>
    </w:p>
    <w:p w14:paraId="43A3A62D" w14:textId="5FE4AD54" w:rsidR="00EE41F9" w:rsidRPr="00D87BEA" w:rsidRDefault="00EE41F9" w:rsidP="00EE41F9">
      <w:pPr>
        <w:tabs>
          <w:tab w:val="left" w:leader="dot" w:pos="3686"/>
        </w:tabs>
        <w:spacing w:before="240" w:after="120" w:line="480" w:lineRule="auto"/>
        <w:jc w:val="both"/>
        <w:rPr>
          <w:sz w:val="22"/>
          <w:szCs w:val="22"/>
        </w:rPr>
      </w:pPr>
      <w:r w:rsidRPr="00F31835">
        <w:rPr>
          <w:sz w:val="22"/>
          <w:szCs w:val="22"/>
        </w:rPr>
        <w:t>Przyznaję/Nie przyznaję** stypendium doktoranckie w roku akademickim 20……</w:t>
      </w:r>
      <w:r w:rsidR="009437C2">
        <w:rPr>
          <w:sz w:val="22"/>
          <w:szCs w:val="22"/>
        </w:rPr>
        <w:t>.</w:t>
      </w:r>
      <w:r w:rsidRPr="00F31835">
        <w:rPr>
          <w:sz w:val="22"/>
          <w:szCs w:val="22"/>
        </w:rPr>
        <w:t>/20……</w:t>
      </w:r>
      <w:r w:rsidR="009437C2">
        <w:rPr>
          <w:sz w:val="22"/>
          <w:szCs w:val="22"/>
        </w:rPr>
        <w:t>.</w:t>
      </w:r>
      <w:r w:rsidRPr="00F31835">
        <w:rPr>
          <w:sz w:val="22"/>
          <w:szCs w:val="22"/>
        </w:rPr>
        <w:t xml:space="preserve"> w </w:t>
      </w:r>
      <w:r>
        <w:rPr>
          <w:sz w:val="22"/>
          <w:szCs w:val="22"/>
        </w:rPr>
        <w:t xml:space="preserve">miesięcznej </w:t>
      </w:r>
      <w:r w:rsidRPr="00F31835">
        <w:rPr>
          <w:sz w:val="22"/>
          <w:szCs w:val="22"/>
        </w:rPr>
        <w:t>wysokośc</w:t>
      </w:r>
      <w:r>
        <w:rPr>
          <w:sz w:val="22"/>
          <w:szCs w:val="22"/>
        </w:rPr>
        <w:t xml:space="preserve">i </w:t>
      </w:r>
      <w:r>
        <w:rPr>
          <w:sz w:val="22"/>
          <w:szCs w:val="22"/>
        </w:rPr>
        <w:tab/>
      </w:r>
    </w:p>
    <w:p w14:paraId="782AE2E3" w14:textId="77777777" w:rsidR="00EE41F9" w:rsidRDefault="00EE41F9" w:rsidP="00EE41F9">
      <w:pPr>
        <w:spacing w:before="480"/>
        <w:rPr>
          <w:sz w:val="16"/>
          <w:szCs w:val="16"/>
        </w:rPr>
      </w:pPr>
      <w:r w:rsidRPr="00D87BEA">
        <w:rPr>
          <w:sz w:val="20"/>
          <w:szCs w:val="20"/>
        </w:rPr>
        <w:t xml:space="preserve">Szczecin, dnia </w:t>
      </w:r>
      <w:r>
        <w:rPr>
          <w:sz w:val="16"/>
          <w:szCs w:val="16"/>
        </w:rPr>
        <w:t xml:space="preserve">………………………………………… </w:t>
      </w:r>
    </w:p>
    <w:p w14:paraId="204F16CD" w14:textId="5D3982CB" w:rsidR="00EE41F9" w:rsidRPr="00D87BEA" w:rsidRDefault="00EE41F9" w:rsidP="00EE41F9">
      <w:pPr>
        <w:spacing w:before="360"/>
        <w:ind w:firstLine="5670"/>
        <w:jc w:val="center"/>
        <w:rPr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  <w:r w:rsidR="0043496D">
        <w:rPr>
          <w:sz w:val="16"/>
          <w:szCs w:val="16"/>
        </w:rPr>
        <w:t>………</w:t>
      </w:r>
    </w:p>
    <w:p w14:paraId="3C72DABD" w14:textId="7EAE9BA4" w:rsidR="00EE41F9" w:rsidRPr="007E5325" w:rsidRDefault="00EE41F9" w:rsidP="007E5325">
      <w:pPr>
        <w:ind w:right="-181" w:firstLine="5670"/>
        <w:jc w:val="center"/>
        <w:rPr>
          <w:iCs/>
          <w:sz w:val="16"/>
          <w:szCs w:val="16"/>
        </w:rPr>
      </w:pPr>
      <w:r w:rsidRPr="00884568">
        <w:rPr>
          <w:iCs/>
          <w:sz w:val="16"/>
          <w:szCs w:val="16"/>
        </w:rPr>
        <w:t>czytelny podpis dyrektora Szkoły Doktorskiej</w:t>
      </w:r>
    </w:p>
    <w:sectPr w:rsidR="00EE41F9" w:rsidRPr="007E5325" w:rsidSect="00EE41F9">
      <w:pgSz w:w="11906" w:h="16838" w:code="9"/>
      <w:pgMar w:top="567" w:right="851" w:bottom="567" w:left="1418" w:header="45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B08DE" w14:textId="77777777" w:rsidR="00467A4A" w:rsidRDefault="00467A4A" w:rsidP="008D275A">
      <w:r>
        <w:separator/>
      </w:r>
    </w:p>
  </w:endnote>
  <w:endnote w:type="continuationSeparator" w:id="0">
    <w:p w14:paraId="164DE8B8" w14:textId="77777777" w:rsidR="00467A4A" w:rsidRDefault="00467A4A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76D07" w14:textId="77777777" w:rsidR="0068185B" w:rsidRDefault="0068185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378B6" w14:textId="77777777" w:rsidR="0068185B" w:rsidRDefault="0068185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28F83" w14:textId="77777777" w:rsidR="0068185B" w:rsidRDefault="0068185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7DB96" w14:textId="77777777" w:rsidR="00467A4A" w:rsidRDefault="00467A4A" w:rsidP="008D275A">
      <w:r>
        <w:separator/>
      </w:r>
    </w:p>
  </w:footnote>
  <w:footnote w:type="continuationSeparator" w:id="0">
    <w:p w14:paraId="2629E13A" w14:textId="77777777" w:rsidR="00467A4A" w:rsidRDefault="00467A4A" w:rsidP="008D2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09C44" w14:textId="77777777" w:rsidR="0068185B" w:rsidRDefault="0068185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7B096" w14:textId="77777777" w:rsidR="0068185B" w:rsidRDefault="0068185B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6C87A" w14:textId="77777777" w:rsidR="0068185B" w:rsidRDefault="0068185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81D47"/>
    <w:multiLevelType w:val="hybridMultilevel"/>
    <w:tmpl w:val="BFB86EE0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85018B7"/>
    <w:multiLevelType w:val="hybridMultilevel"/>
    <w:tmpl w:val="B5DC7068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6AFCDD84">
      <w:start w:val="1"/>
      <w:numFmt w:val="bullet"/>
      <w:lvlText w:val=""/>
      <w:lvlJc w:val="left"/>
      <w:pPr>
        <w:ind w:left="17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09801E95"/>
    <w:multiLevelType w:val="hybridMultilevel"/>
    <w:tmpl w:val="FFCAB48E"/>
    <w:lvl w:ilvl="0" w:tplc="AB3A7C68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5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7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8" w15:restartNumberingAfterBreak="0">
    <w:nsid w:val="243B3377"/>
    <w:multiLevelType w:val="hybridMultilevel"/>
    <w:tmpl w:val="245C2BD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9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C020D7F"/>
    <w:multiLevelType w:val="hybridMultilevel"/>
    <w:tmpl w:val="D1A09CF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5AE5CE2">
      <w:start w:val="1"/>
      <w:numFmt w:val="decimal"/>
      <w:lvlText w:val="%2)"/>
      <w:lvlJc w:val="right"/>
      <w:pPr>
        <w:ind w:left="17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2" w15:restartNumberingAfterBreak="0">
    <w:nsid w:val="2DDC1784"/>
    <w:multiLevelType w:val="hybridMultilevel"/>
    <w:tmpl w:val="947843C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7">
      <w:start w:val="1"/>
      <w:numFmt w:val="lowerLetter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6F3192"/>
    <w:multiLevelType w:val="hybridMultilevel"/>
    <w:tmpl w:val="F2F8D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5045AFC">
      <w:start w:val="1"/>
      <w:numFmt w:val="lowerLetter"/>
      <w:pStyle w:val="awyliczanka"/>
      <w:lvlText w:val="%2)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251BC"/>
    <w:multiLevelType w:val="hybridMultilevel"/>
    <w:tmpl w:val="FE6E58DA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8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45D13148"/>
    <w:multiLevelType w:val="hybridMultilevel"/>
    <w:tmpl w:val="5A6C34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81169"/>
    <w:multiLevelType w:val="hybridMultilevel"/>
    <w:tmpl w:val="18B8AB1E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2" w15:restartNumberingAfterBreak="0">
    <w:nsid w:val="488B50C4"/>
    <w:multiLevelType w:val="hybridMultilevel"/>
    <w:tmpl w:val="F02A1FE4"/>
    <w:lvl w:ilvl="0" w:tplc="E38ABEFE">
      <w:start w:val="1"/>
      <w:numFmt w:val="decimal"/>
      <w:pStyle w:val="paragraf"/>
      <w:lvlText w:val="§ %1."/>
      <w:lvlJc w:val="center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3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9A13AC"/>
    <w:multiLevelType w:val="hybridMultilevel"/>
    <w:tmpl w:val="1012C90A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5" w15:restartNumberingAfterBreak="0">
    <w:nsid w:val="5668253C"/>
    <w:multiLevelType w:val="hybridMultilevel"/>
    <w:tmpl w:val="6464E6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481B9D"/>
    <w:multiLevelType w:val="hybridMultilevel"/>
    <w:tmpl w:val="AAA2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621397"/>
    <w:multiLevelType w:val="hybridMultilevel"/>
    <w:tmpl w:val="573065DE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9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1" w15:restartNumberingAfterBreak="0">
    <w:nsid w:val="6638401C"/>
    <w:multiLevelType w:val="hybridMultilevel"/>
    <w:tmpl w:val="6464E6F6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F72A2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17834"/>
    <w:multiLevelType w:val="hybridMultilevel"/>
    <w:tmpl w:val="205E2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905E51"/>
    <w:multiLevelType w:val="hybridMultilevel"/>
    <w:tmpl w:val="2E70F2FC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5AE5CE2">
      <w:start w:val="1"/>
      <w:numFmt w:val="decimal"/>
      <w:lvlText w:val="%2)"/>
      <w:lvlJc w:val="righ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5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6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EB072C"/>
    <w:multiLevelType w:val="hybridMultilevel"/>
    <w:tmpl w:val="26A4D12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AFF58E5"/>
    <w:multiLevelType w:val="multilevel"/>
    <w:tmpl w:val="1CD69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0132945">
    <w:abstractNumId w:val="26"/>
  </w:num>
  <w:num w:numId="2" w16cid:durableId="1639531863">
    <w:abstractNumId w:val="31"/>
  </w:num>
  <w:num w:numId="3" w16cid:durableId="1125193619">
    <w:abstractNumId w:val="19"/>
  </w:num>
  <w:num w:numId="4" w16cid:durableId="1951738125">
    <w:abstractNumId w:val="0"/>
  </w:num>
  <w:num w:numId="5" w16cid:durableId="303043081">
    <w:abstractNumId w:val="27"/>
  </w:num>
  <w:num w:numId="6" w16cid:durableId="1376584815">
    <w:abstractNumId w:val="23"/>
  </w:num>
  <w:num w:numId="7" w16cid:durableId="2037652270">
    <w:abstractNumId w:val="7"/>
  </w:num>
  <w:num w:numId="8" w16cid:durableId="1292706847">
    <w:abstractNumId w:val="29"/>
  </w:num>
  <w:num w:numId="9" w16cid:durableId="1830637852">
    <w:abstractNumId w:val="28"/>
  </w:num>
  <w:num w:numId="10" w16cid:durableId="752628876">
    <w:abstractNumId w:val="1"/>
  </w:num>
  <w:num w:numId="11" w16cid:durableId="174855028">
    <w:abstractNumId w:val="21"/>
  </w:num>
  <w:num w:numId="12" w16cid:durableId="322858059">
    <w:abstractNumId w:val="17"/>
  </w:num>
  <w:num w:numId="13" w16cid:durableId="707142621">
    <w:abstractNumId w:val="18"/>
  </w:num>
  <w:num w:numId="14" w16cid:durableId="454716139">
    <w:abstractNumId w:val="16"/>
  </w:num>
  <w:num w:numId="15" w16cid:durableId="43721081">
    <w:abstractNumId w:val="35"/>
  </w:num>
  <w:num w:numId="16" w16cid:durableId="961035646">
    <w:abstractNumId w:val="26"/>
    <w:lvlOverride w:ilvl="0">
      <w:startOverride w:val="1"/>
    </w:lvlOverride>
  </w:num>
  <w:num w:numId="17" w16cid:durableId="1945502825">
    <w:abstractNumId w:val="13"/>
  </w:num>
  <w:num w:numId="18" w16cid:durableId="710765281">
    <w:abstractNumId w:val="10"/>
  </w:num>
  <w:num w:numId="19" w16cid:durableId="1142043144">
    <w:abstractNumId w:val="39"/>
  </w:num>
  <w:num w:numId="20" w16cid:durableId="2062708623">
    <w:abstractNumId w:val="5"/>
  </w:num>
  <w:num w:numId="21" w16cid:durableId="1047221865">
    <w:abstractNumId w:val="33"/>
  </w:num>
  <w:num w:numId="22" w16cid:durableId="78259956">
    <w:abstractNumId w:val="30"/>
  </w:num>
  <w:num w:numId="23" w16cid:durableId="1501315770">
    <w:abstractNumId w:val="36"/>
  </w:num>
  <w:num w:numId="24" w16cid:durableId="1939293386">
    <w:abstractNumId w:val="6"/>
  </w:num>
  <w:num w:numId="25" w16cid:durableId="1217200720">
    <w:abstractNumId w:val="9"/>
  </w:num>
  <w:num w:numId="26" w16cid:durableId="2029944288">
    <w:abstractNumId w:val="32"/>
  </w:num>
  <w:num w:numId="27" w16cid:durableId="622811970">
    <w:abstractNumId w:val="8"/>
  </w:num>
  <w:num w:numId="28" w16cid:durableId="678583825">
    <w:abstractNumId w:val="11"/>
  </w:num>
  <w:num w:numId="29" w16cid:durableId="1385106642">
    <w:abstractNumId w:val="2"/>
  </w:num>
  <w:num w:numId="30" w16cid:durableId="858617520">
    <w:abstractNumId w:val="3"/>
  </w:num>
  <w:num w:numId="31" w16cid:durableId="113332305">
    <w:abstractNumId w:val="34"/>
  </w:num>
  <w:num w:numId="32" w16cid:durableId="1327317068">
    <w:abstractNumId w:val="24"/>
  </w:num>
  <w:num w:numId="33" w16cid:durableId="766147863">
    <w:abstractNumId w:val="12"/>
  </w:num>
  <w:num w:numId="34" w16cid:durableId="1126195486">
    <w:abstractNumId w:val="20"/>
  </w:num>
  <w:num w:numId="35" w16cid:durableId="119544277">
    <w:abstractNumId w:val="22"/>
  </w:num>
  <w:num w:numId="36" w16cid:durableId="1785608460">
    <w:abstractNumId w:val="15"/>
  </w:num>
  <w:num w:numId="37" w16cid:durableId="1151631103">
    <w:abstractNumId w:val="14"/>
  </w:num>
  <w:num w:numId="38" w16cid:durableId="1880628901">
    <w:abstractNumId w:val="4"/>
  </w:num>
  <w:num w:numId="39" w16cid:durableId="326250528">
    <w:abstractNumId w:val="38"/>
  </w:num>
  <w:num w:numId="40" w16cid:durableId="401370204">
    <w:abstractNumId w:val="25"/>
  </w:num>
  <w:num w:numId="41" w16cid:durableId="28855875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40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024F3"/>
    <w:rsid w:val="000428E0"/>
    <w:rsid w:val="00056A6F"/>
    <w:rsid w:val="00062D7C"/>
    <w:rsid w:val="0006782C"/>
    <w:rsid w:val="000679B4"/>
    <w:rsid w:val="00070B5A"/>
    <w:rsid w:val="00082518"/>
    <w:rsid w:val="00086C6A"/>
    <w:rsid w:val="00092E72"/>
    <w:rsid w:val="0009713C"/>
    <w:rsid w:val="000974C5"/>
    <w:rsid w:val="000B0B57"/>
    <w:rsid w:val="000B412F"/>
    <w:rsid w:val="000B5DAF"/>
    <w:rsid w:val="000B7703"/>
    <w:rsid w:val="000C46ED"/>
    <w:rsid w:val="000C595F"/>
    <w:rsid w:val="000D39BB"/>
    <w:rsid w:val="000D3F35"/>
    <w:rsid w:val="000E4535"/>
    <w:rsid w:val="000F15B3"/>
    <w:rsid w:val="000F563E"/>
    <w:rsid w:val="000F5FE7"/>
    <w:rsid w:val="00115783"/>
    <w:rsid w:val="0012028F"/>
    <w:rsid w:val="00121753"/>
    <w:rsid w:val="001415F8"/>
    <w:rsid w:val="00142710"/>
    <w:rsid w:val="0014286F"/>
    <w:rsid w:val="0015686C"/>
    <w:rsid w:val="00157745"/>
    <w:rsid w:val="001619F2"/>
    <w:rsid w:val="0017223D"/>
    <w:rsid w:val="00183EEC"/>
    <w:rsid w:val="001868E5"/>
    <w:rsid w:val="00193339"/>
    <w:rsid w:val="001A1601"/>
    <w:rsid w:val="001A3B96"/>
    <w:rsid w:val="001B2E74"/>
    <w:rsid w:val="001D0A54"/>
    <w:rsid w:val="002026B2"/>
    <w:rsid w:val="00210D24"/>
    <w:rsid w:val="00220661"/>
    <w:rsid w:val="002229C6"/>
    <w:rsid w:val="00240E3E"/>
    <w:rsid w:val="00245635"/>
    <w:rsid w:val="00246895"/>
    <w:rsid w:val="00264E3E"/>
    <w:rsid w:val="002729EE"/>
    <w:rsid w:val="00275162"/>
    <w:rsid w:val="002A1733"/>
    <w:rsid w:val="002B08F4"/>
    <w:rsid w:val="002C1478"/>
    <w:rsid w:val="002C2B58"/>
    <w:rsid w:val="002E35BE"/>
    <w:rsid w:val="002F54A8"/>
    <w:rsid w:val="0031146B"/>
    <w:rsid w:val="0033258D"/>
    <w:rsid w:val="00363266"/>
    <w:rsid w:val="00367525"/>
    <w:rsid w:val="00394546"/>
    <w:rsid w:val="00396C2A"/>
    <w:rsid w:val="003A0AF9"/>
    <w:rsid w:val="003A65F1"/>
    <w:rsid w:val="003A72BD"/>
    <w:rsid w:val="003C06BB"/>
    <w:rsid w:val="003C1759"/>
    <w:rsid w:val="003D2AD2"/>
    <w:rsid w:val="003D7DA9"/>
    <w:rsid w:val="003E1304"/>
    <w:rsid w:val="003F29FB"/>
    <w:rsid w:val="003F4FEF"/>
    <w:rsid w:val="0042049D"/>
    <w:rsid w:val="0043496D"/>
    <w:rsid w:val="00451349"/>
    <w:rsid w:val="004531A4"/>
    <w:rsid w:val="00457CD5"/>
    <w:rsid w:val="00467A4A"/>
    <w:rsid w:val="00476CB1"/>
    <w:rsid w:val="004A2CEB"/>
    <w:rsid w:val="004A489C"/>
    <w:rsid w:val="004B3589"/>
    <w:rsid w:val="004D2948"/>
    <w:rsid w:val="004E08A2"/>
    <w:rsid w:val="004E2500"/>
    <w:rsid w:val="004E2E40"/>
    <w:rsid w:val="004E4416"/>
    <w:rsid w:val="004F5BCC"/>
    <w:rsid w:val="00521126"/>
    <w:rsid w:val="0052505A"/>
    <w:rsid w:val="00537C91"/>
    <w:rsid w:val="00537DD7"/>
    <w:rsid w:val="0054260C"/>
    <w:rsid w:val="00576371"/>
    <w:rsid w:val="0058236A"/>
    <w:rsid w:val="0058510D"/>
    <w:rsid w:val="00587C20"/>
    <w:rsid w:val="005A0E04"/>
    <w:rsid w:val="005A4E12"/>
    <w:rsid w:val="005C5AE9"/>
    <w:rsid w:val="005D2CA4"/>
    <w:rsid w:val="005D7A9B"/>
    <w:rsid w:val="005E7D03"/>
    <w:rsid w:val="00613124"/>
    <w:rsid w:val="006325AF"/>
    <w:rsid w:val="006370AC"/>
    <w:rsid w:val="0064009B"/>
    <w:rsid w:val="00651C8E"/>
    <w:rsid w:val="006746C2"/>
    <w:rsid w:val="00675CB4"/>
    <w:rsid w:val="0068185B"/>
    <w:rsid w:val="006819E2"/>
    <w:rsid w:val="00685786"/>
    <w:rsid w:val="00692C31"/>
    <w:rsid w:val="006A76C9"/>
    <w:rsid w:val="006C0BC3"/>
    <w:rsid w:val="006D4354"/>
    <w:rsid w:val="006E2FBD"/>
    <w:rsid w:val="006E3A9B"/>
    <w:rsid w:val="006E4E86"/>
    <w:rsid w:val="006F1412"/>
    <w:rsid w:val="006F26D4"/>
    <w:rsid w:val="006F5BEC"/>
    <w:rsid w:val="00715910"/>
    <w:rsid w:val="00720630"/>
    <w:rsid w:val="0072625D"/>
    <w:rsid w:val="007304F9"/>
    <w:rsid w:val="0073484B"/>
    <w:rsid w:val="007358F1"/>
    <w:rsid w:val="00755FBB"/>
    <w:rsid w:val="0076749A"/>
    <w:rsid w:val="0079376F"/>
    <w:rsid w:val="00794AF5"/>
    <w:rsid w:val="007A3C23"/>
    <w:rsid w:val="007A5BBB"/>
    <w:rsid w:val="007A5F94"/>
    <w:rsid w:val="007B207F"/>
    <w:rsid w:val="007E13D7"/>
    <w:rsid w:val="007E5325"/>
    <w:rsid w:val="007E7DD5"/>
    <w:rsid w:val="007F5AFB"/>
    <w:rsid w:val="008003E3"/>
    <w:rsid w:val="008147AA"/>
    <w:rsid w:val="008229EE"/>
    <w:rsid w:val="00827A7D"/>
    <w:rsid w:val="00846650"/>
    <w:rsid w:val="00862D8D"/>
    <w:rsid w:val="00865EFC"/>
    <w:rsid w:val="008711DA"/>
    <w:rsid w:val="00876041"/>
    <w:rsid w:val="00880634"/>
    <w:rsid w:val="00884568"/>
    <w:rsid w:val="00886BEA"/>
    <w:rsid w:val="00892273"/>
    <w:rsid w:val="008A3A91"/>
    <w:rsid w:val="008D275A"/>
    <w:rsid w:val="008E3BC4"/>
    <w:rsid w:val="008E6623"/>
    <w:rsid w:val="0090219C"/>
    <w:rsid w:val="00913F4D"/>
    <w:rsid w:val="00924080"/>
    <w:rsid w:val="009279A2"/>
    <w:rsid w:val="009437C2"/>
    <w:rsid w:val="00952E40"/>
    <w:rsid w:val="009674E2"/>
    <w:rsid w:val="009676F8"/>
    <w:rsid w:val="0097553A"/>
    <w:rsid w:val="00977B6D"/>
    <w:rsid w:val="00992556"/>
    <w:rsid w:val="009A2C28"/>
    <w:rsid w:val="009B14B3"/>
    <w:rsid w:val="009B4FEB"/>
    <w:rsid w:val="009C2361"/>
    <w:rsid w:val="009D37D2"/>
    <w:rsid w:val="009F0195"/>
    <w:rsid w:val="009F5495"/>
    <w:rsid w:val="00A0029A"/>
    <w:rsid w:val="00A050AC"/>
    <w:rsid w:val="00A11940"/>
    <w:rsid w:val="00A355A9"/>
    <w:rsid w:val="00A44CA8"/>
    <w:rsid w:val="00A53003"/>
    <w:rsid w:val="00A54E3A"/>
    <w:rsid w:val="00A61994"/>
    <w:rsid w:val="00A6657A"/>
    <w:rsid w:val="00A74F28"/>
    <w:rsid w:val="00A76C25"/>
    <w:rsid w:val="00A92F80"/>
    <w:rsid w:val="00A94DED"/>
    <w:rsid w:val="00AA1827"/>
    <w:rsid w:val="00AA56FE"/>
    <w:rsid w:val="00AA7275"/>
    <w:rsid w:val="00AC70CE"/>
    <w:rsid w:val="00AD4A28"/>
    <w:rsid w:val="00AD6BC7"/>
    <w:rsid w:val="00AE1DFE"/>
    <w:rsid w:val="00AE23E0"/>
    <w:rsid w:val="00AE3A21"/>
    <w:rsid w:val="00AF0D0D"/>
    <w:rsid w:val="00AF15F5"/>
    <w:rsid w:val="00B21B38"/>
    <w:rsid w:val="00B34104"/>
    <w:rsid w:val="00B34AE5"/>
    <w:rsid w:val="00B4255E"/>
    <w:rsid w:val="00B54B1D"/>
    <w:rsid w:val="00B55E7B"/>
    <w:rsid w:val="00B64831"/>
    <w:rsid w:val="00B67127"/>
    <w:rsid w:val="00B73E62"/>
    <w:rsid w:val="00B74885"/>
    <w:rsid w:val="00B81950"/>
    <w:rsid w:val="00B87F68"/>
    <w:rsid w:val="00B910B7"/>
    <w:rsid w:val="00BB10D6"/>
    <w:rsid w:val="00BB247D"/>
    <w:rsid w:val="00BC3FDD"/>
    <w:rsid w:val="00BD0E9F"/>
    <w:rsid w:val="00BD70C7"/>
    <w:rsid w:val="00BF33C2"/>
    <w:rsid w:val="00BF6701"/>
    <w:rsid w:val="00C00431"/>
    <w:rsid w:val="00C03CCB"/>
    <w:rsid w:val="00C05F10"/>
    <w:rsid w:val="00C10345"/>
    <w:rsid w:val="00C160C3"/>
    <w:rsid w:val="00C249C8"/>
    <w:rsid w:val="00C3049E"/>
    <w:rsid w:val="00C30FC7"/>
    <w:rsid w:val="00C64301"/>
    <w:rsid w:val="00C67275"/>
    <w:rsid w:val="00C72C2D"/>
    <w:rsid w:val="00C77C80"/>
    <w:rsid w:val="00CB53ED"/>
    <w:rsid w:val="00CC2610"/>
    <w:rsid w:val="00CC3CF9"/>
    <w:rsid w:val="00CD1C84"/>
    <w:rsid w:val="00CD2BBB"/>
    <w:rsid w:val="00CE5A11"/>
    <w:rsid w:val="00CE7AF2"/>
    <w:rsid w:val="00CF701A"/>
    <w:rsid w:val="00D06DA4"/>
    <w:rsid w:val="00D15B5D"/>
    <w:rsid w:val="00D3055C"/>
    <w:rsid w:val="00D3484B"/>
    <w:rsid w:val="00D34DEE"/>
    <w:rsid w:val="00D3562F"/>
    <w:rsid w:val="00D35EDC"/>
    <w:rsid w:val="00D36F52"/>
    <w:rsid w:val="00D41027"/>
    <w:rsid w:val="00D4726D"/>
    <w:rsid w:val="00D55BC6"/>
    <w:rsid w:val="00D57326"/>
    <w:rsid w:val="00D63CC9"/>
    <w:rsid w:val="00D70B45"/>
    <w:rsid w:val="00D73B98"/>
    <w:rsid w:val="00D831E1"/>
    <w:rsid w:val="00D83BB6"/>
    <w:rsid w:val="00D87BEA"/>
    <w:rsid w:val="00DA2BD3"/>
    <w:rsid w:val="00DF35D3"/>
    <w:rsid w:val="00E16B3B"/>
    <w:rsid w:val="00E30DF7"/>
    <w:rsid w:val="00E33E9D"/>
    <w:rsid w:val="00E60654"/>
    <w:rsid w:val="00E6312F"/>
    <w:rsid w:val="00E65496"/>
    <w:rsid w:val="00E67792"/>
    <w:rsid w:val="00E94FB4"/>
    <w:rsid w:val="00EA700D"/>
    <w:rsid w:val="00EC20F9"/>
    <w:rsid w:val="00EC7EA3"/>
    <w:rsid w:val="00ED4000"/>
    <w:rsid w:val="00EE15DE"/>
    <w:rsid w:val="00EE41F9"/>
    <w:rsid w:val="00EF2A19"/>
    <w:rsid w:val="00EF5DBB"/>
    <w:rsid w:val="00F1007D"/>
    <w:rsid w:val="00F24A1A"/>
    <w:rsid w:val="00F30369"/>
    <w:rsid w:val="00F305FD"/>
    <w:rsid w:val="00F31835"/>
    <w:rsid w:val="00F31F91"/>
    <w:rsid w:val="00F32A46"/>
    <w:rsid w:val="00F367A2"/>
    <w:rsid w:val="00F37B98"/>
    <w:rsid w:val="00F415CD"/>
    <w:rsid w:val="00F44834"/>
    <w:rsid w:val="00F47913"/>
    <w:rsid w:val="00F71711"/>
    <w:rsid w:val="00F75D8C"/>
    <w:rsid w:val="00F76CDE"/>
    <w:rsid w:val="00F77B35"/>
    <w:rsid w:val="00F77F29"/>
    <w:rsid w:val="00F92CD2"/>
    <w:rsid w:val="00FA5548"/>
    <w:rsid w:val="00FB4CB0"/>
    <w:rsid w:val="00FD6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C3F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2C2B58"/>
    <w:pPr>
      <w:numPr>
        <w:numId w:val="35"/>
      </w:numPr>
      <w:spacing w:before="120" w:line="360" w:lineRule="auto"/>
      <w:ind w:left="0" w:firstLine="0"/>
      <w:jc w:val="center"/>
      <w:outlineLvl w:val="9"/>
    </w:pPr>
    <w:rPr>
      <w:rFonts w:asciiTheme="minorHAnsi" w:hAnsiTheme="minorHAnsi"/>
      <w:b/>
      <w:bCs/>
      <w:color w:val="000000" w:themeColor="text1"/>
      <w:sz w:val="24"/>
      <w:lang w:eastAsia="en-US"/>
    </w:rPr>
  </w:style>
  <w:style w:type="character" w:customStyle="1" w:styleId="paragrafZnak">
    <w:name w:val="paragraf Znak"/>
    <w:basedOn w:val="Domylnaczcionkaakapitu"/>
    <w:link w:val="paragraf"/>
    <w:rsid w:val="002C2B58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C3F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paragraph" w:customStyle="1" w:styleId="awyliczanka">
    <w:name w:val="a) wyliczanka"/>
    <w:basedOn w:val="Normalny"/>
    <w:rsid w:val="00587C20"/>
    <w:pPr>
      <w:numPr>
        <w:ilvl w:val="1"/>
        <w:numId w:val="3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4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A20C6-2ED1-4E2D-A964-A52E73EA9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87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0 Rektora Zachodniopomorskiego Uniwersytetu Technologicznego w Szczecinie z dnia 27 kwietnia 2021 r. w sprawie warunków i trybu przyznawania stypendium doktoranckiego doktorantom w Szkole Doktorskiej w ZUT oraz ustalania jego wysokości</vt:lpstr>
    </vt:vector>
  </TitlesOfParts>
  <Company/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6 Rektora ZUT z dnia 26 stycznia 2023 r. zmieniające zarządzenie nr 50 Rektora ZUT z dnia 27 kwietnia 2021 r. w sprawie warunków i trybu przyznawania stypendium doktoranckiego doktorantom w Szkole Doktorskiej w ZUT oraz ustalania jego wysokości</dc:title>
  <dc:subject/>
  <dc:creator>Kinga Wolny</dc:creator>
  <cp:keywords/>
  <dc:description/>
  <cp:lastModifiedBy>Gabriela Pasturczak</cp:lastModifiedBy>
  <cp:revision>8</cp:revision>
  <cp:lastPrinted>2021-02-25T19:05:00Z</cp:lastPrinted>
  <dcterms:created xsi:type="dcterms:W3CDTF">2023-01-24T11:35:00Z</dcterms:created>
  <dcterms:modified xsi:type="dcterms:W3CDTF">2023-01-2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5-26T11:04:40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9f268247-a8b5-4f37-8d6c-d4e3a1723135</vt:lpwstr>
  </property>
  <property fmtid="{D5CDD505-2E9C-101B-9397-08002B2CF9AE}" pid="8" name="MSIP_Label_50945193-57ff-457d-9504-518e9bfb59a9_ContentBits">
    <vt:lpwstr>0</vt:lpwstr>
  </property>
</Properties>
</file>